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42C23" w14:textId="10010CB4" w:rsidR="00EC1882" w:rsidRPr="00F0125B" w:rsidRDefault="00EF347A" w:rsidP="00F0125B">
      <w:pPr>
        <w:spacing w:after="120"/>
        <w:jc w:val="center"/>
        <w:rPr>
          <w:b/>
          <w:sz w:val="36"/>
          <w:szCs w:val="36"/>
        </w:rPr>
      </w:pPr>
      <w:r w:rsidRPr="00F0125B">
        <w:rPr>
          <w:b/>
          <w:sz w:val="36"/>
          <w:szCs w:val="36"/>
        </w:rPr>
        <w:t xml:space="preserve">CST-391 </w:t>
      </w:r>
      <w:r w:rsidR="00736FA2" w:rsidRPr="00F0125B">
        <w:rPr>
          <w:b/>
          <w:sz w:val="36"/>
          <w:szCs w:val="36"/>
        </w:rPr>
        <w:t>Milestone</w:t>
      </w:r>
      <w:r w:rsidR="007D188E" w:rsidRPr="00F0125B">
        <w:rPr>
          <w:b/>
          <w:sz w:val="36"/>
          <w:szCs w:val="36"/>
        </w:rPr>
        <w:t xml:space="preserve"> </w:t>
      </w:r>
      <w:r w:rsidR="00617FC3" w:rsidRPr="00F0125B">
        <w:rPr>
          <w:b/>
          <w:sz w:val="36"/>
          <w:szCs w:val="36"/>
        </w:rPr>
        <w:t>1</w:t>
      </w:r>
      <w:r w:rsidR="00DE3AB7">
        <w:rPr>
          <w:b/>
          <w:sz w:val="36"/>
          <w:szCs w:val="36"/>
        </w:rPr>
        <w:t xml:space="preserve"> Guide</w:t>
      </w:r>
    </w:p>
    <w:p w14:paraId="3C1FEAEB" w14:textId="27D1FBD2" w:rsidR="005E19FE" w:rsidRPr="00F2473E" w:rsidRDefault="00C8003A" w:rsidP="00F0125B">
      <w:pPr>
        <w:pStyle w:val="Heading2"/>
        <w:spacing w:before="0" w:after="12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ject</w:t>
      </w:r>
      <w:r w:rsidR="00551887" w:rsidRPr="00F2473E">
        <w:rPr>
          <w:rFonts w:ascii="Times New Roman" w:hAnsi="Times New Roman" w:cs="Times New Roman"/>
          <w:b/>
          <w:bCs/>
          <w:sz w:val="24"/>
          <w:szCs w:val="24"/>
        </w:rPr>
        <w:t xml:space="preserve"> Overview</w:t>
      </w:r>
    </w:p>
    <w:p w14:paraId="0A80EDEC" w14:textId="1D26BB83" w:rsidR="001E531F" w:rsidRPr="00F0125B" w:rsidRDefault="00B844CA" w:rsidP="00F0125B">
      <w:pPr>
        <w:spacing w:after="120"/>
        <w:rPr>
          <w:szCs w:val="24"/>
        </w:rPr>
      </w:pPr>
      <w:r w:rsidRPr="00B844CA">
        <w:rPr>
          <w:szCs w:val="24"/>
        </w:rPr>
        <w:t xml:space="preserve">In this course, you will work to design and build two web applications with similar functionality using two front-end JavaScript frameworks, React and Angular. These will both use a server you will write using the Express JavaScript framework. </w:t>
      </w:r>
      <w:r w:rsidR="00BF6E37">
        <w:rPr>
          <w:szCs w:val="24"/>
        </w:rPr>
        <w:t>Figure 1 shows a</w:t>
      </w:r>
      <w:r w:rsidRPr="00B844CA">
        <w:rPr>
          <w:szCs w:val="24"/>
        </w:rPr>
        <w:t xml:space="preserve"> high</w:t>
      </w:r>
      <w:r w:rsidR="00BF6E37">
        <w:rPr>
          <w:szCs w:val="24"/>
        </w:rPr>
        <w:t>-</w:t>
      </w:r>
      <w:r w:rsidRPr="00B844CA">
        <w:rPr>
          <w:szCs w:val="24"/>
        </w:rPr>
        <w:t xml:space="preserve">level view of what </w:t>
      </w:r>
      <w:r w:rsidR="00764314">
        <w:rPr>
          <w:szCs w:val="24"/>
        </w:rPr>
        <w:t>will be built</w:t>
      </w:r>
      <w:r w:rsidRPr="00B844CA">
        <w:rPr>
          <w:szCs w:val="24"/>
        </w:rPr>
        <w:t>:</w:t>
      </w:r>
    </w:p>
    <w:p w14:paraId="3CE5E849" w14:textId="01FE371B" w:rsidR="00CE59C2" w:rsidRPr="00F0125B" w:rsidRDefault="00ED0950" w:rsidP="00F0125B">
      <w:pPr>
        <w:spacing w:after="120"/>
        <w:ind w:left="360"/>
        <w:jc w:val="center"/>
        <w:rPr>
          <w:szCs w:val="24"/>
        </w:rPr>
      </w:pPr>
      <w:r w:rsidRPr="00F0125B">
        <w:rPr>
          <w:noProof/>
        </w:rPr>
        <w:drawing>
          <wp:inline distT="0" distB="0" distL="0" distR="0" wp14:anchorId="1094BD5C" wp14:editId="35312EE4">
            <wp:extent cx="3657600" cy="3333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F1C5" w14:textId="1A1FF36A" w:rsidR="008065BC" w:rsidRPr="00933185" w:rsidRDefault="007E7CFB" w:rsidP="00F0125B">
      <w:pPr>
        <w:spacing w:after="120"/>
        <w:ind w:firstLine="360"/>
        <w:rPr>
          <w:i/>
          <w:iCs/>
          <w:sz w:val="20"/>
          <w:szCs w:val="20"/>
        </w:rPr>
      </w:pPr>
      <w:r w:rsidRPr="00933185">
        <w:rPr>
          <w:sz w:val="20"/>
          <w:szCs w:val="20"/>
        </w:rPr>
        <w:t xml:space="preserve">Figure 1. </w:t>
      </w:r>
      <w:r w:rsidR="008616F6" w:rsidRPr="008616F6">
        <w:rPr>
          <w:i/>
          <w:iCs/>
          <w:sz w:val="20"/>
          <w:szCs w:val="20"/>
        </w:rPr>
        <w:t>Milestone Application Architecture</w:t>
      </w:r>
    </w:p>
    <w:p w14:paraId="263720C3" w14:textId="299D219B" w:rsidR="00BD7B50" w:rsidRPr="00F0125B" w:rsidRDefault="00BD7B50" w:rsidP="00F0125B">
      <w:pPr>
        <w:spacing w:after="120"/>
      </w:pPr>
      <w:r w:rsidRPr="00F0125B">
        <w:rPr>
          <w:szCs w:val="24"/>
        </w:rPr>
        <w:t>At the ten-thousand-foot view, the milestone project looks the same as the activity assignments.</w:t>
      </w:r>
      <w:r w:rsidR="00041FC3">
        <w:rPr>
          <w:szCs w:val="24"/>
        </w:rPr>
        <w:t xml:space="preserve"> </w:t>
      </w:r>
      <w:r w:rsidRPr="00F0125B">
        <w:rPr>
          <w:szCs w:val="24"/>
        </w:rPr>
        <w:t>The difference is in the details.</w:t>
      </w:r>
      <w:r w:rsidR="00041FC3">
        <w:rPr>
          <w:szCs w:val="24"/>
        </w:rPr>
        <w:t xml:space="preserve"> </w:t>
      </w:r>
      <w:r w:rsidRPr="00F0125B">
        <w:rPr>
          <w:szCs w:val="24"/>
        </w:rPr>
        <w:t xml:space="preserve">The activities are guided tutorials, </w:t>
      </w:r>
      <w:r w:rsidR="00A05939">
        <w:rPr>
          <w:szCs w:val="24"/>
        </w:rPr>
        <w:t xml:space="preserve">while </w:t>
      </w:r>
      <w:r w:rsidRPr="00F0125B">
        <w:rPr>
          <w:szCs w:val="24"/>
        </w:rPr>
        <w:t>the milestones are guided by your design.</w:t>
      </w:r>
      <w:r w:rsidR="00041FC3">
        <w:rPr>
          <w:szCs w:val="24"/>
        </w:rPr>
        <w:t xml:space="preserve"> </w:t>
      </w:r>
      <w:r w:rsidRPr="00F0125B">
        <w:rPr>
          <w:szCs w:val="24"/>
        </w:rPr>
        <w:t>The database, the API, and the UIs developed in the milestones are all your design.</w:t>
      </w:r>
      <w:r w:rsidR="00041FC3">
        <w:rPr>
          <w:szCs w:val="24"/>
        </w:rPr>
        <w:t xml:space="preserve"> </w:t>
      </w:r>
      <w:r w:rsidRPr="00F0125B">
        <w:rPr>
          <w:szCs w:val="24"/>
        </w:rPr>
        <w:t>The minimum requirements for the milestone</w:t>
      </w:r>
      <w:r w:rsidR="00CB68A5">
        <w:rPr>
          <w:szCs w:val="24"/>
        </w:rPr>
        <w:t>s</w:t>
      </w:r>
      <w:r w:rsidRPr="00F0125B">
        <w:rPr>
          <w:szCs w:val="24"/>
        </w:rPr>
        <w:t xml:space="preserve"> are simpler than </w:t>
      </w:r>
      <w:r w:rsidR="00EA3D70" w:rsidRPr="00F0125B">
        <w:rPr>
          <w:szCs w:val="24"/>
        </w:rPr>
        <w:t>the activities.</w:t>
      </w:r>
    </w:p>
    <w:p w14:paraId="706F3DE5" w14:textId="535B99BD" w:rsidR="00C84104" w:rsidRPr="00F0125B" w:rsidRDefault="000B4161" w:rsidP="00F0125B">
      <w:pPr>
        <w:pStyle w:val="Heading3"/>
        <w:spacing w:before="0" w:after="120"/>
        <w:rPr>
          <w:rFonts w:ascii="Times New Roman" w:hAnsi="Times New Roman" w:cs="Times New Roman"/>
        </w:rPr>
      </w:pPr>
      <w:r w:rsidRPr="00F0125B">
        <w:rPr>
          <w:rFonts w:ascii="Times New Roman" w:hAnsi="Times New Roman" w:cs="Times New Roman"/>
        </w:rPr>
        <w:t xml:space="preserve">The </w:t>
      </w:r>
      <w:r w:rsidR="0031094B">
        <w:rPr>
          <w:rFonts w:ascii="Times New Roman" w:hAnsi="Times New Roman" w:cs="Times New Roman"/>
        </w:rPr>
        <w:t>p</w:t>
      </w:r>
      <w:r w:rsidR="00F2473E" w:rsidRPr="00F0125B">
        <w:rPr>
          <w:rFonts w:ascii="Times New Roman" w:hAnsi="Times New Roman" w:cs="Times New Roman"/>
        </w:rPr>
        <w:t xml:space="preserve">roject </w:t>
      </w:r>
      <w:r w:rsidR="00F2473E">
        <w:rPr>
          <w:rFonts w:ascii="Times New Roman" w:hAnsi="Times New Roman" w:cs="Times New Roman"/>
        </w:rPr>
        <w:t>w</w:t>
      </w:r>
      <w:r w:rsidR="00F2473E" w:rsidRPr="00F0125B">
        <w:rPr>
          <w:rFonts w:ascii="Times New Roman" w:hAnsi="Times New Roman" w:cs="Times New Roman"/>
        </w:rPr>
        <w:t xml:space="preserve">ill </w:t>
      </w:r>
      <w:r w:rsidR="0031094B">
        <w:rPr>
          <w:rFonts w:ascii="Times New Roman" w:hAnsi="Times New Roman" w:cs="Times New Roman"/>
        </w:rPr>
        <w:t>s</w:t>
      </w:r>
      <w:r w:rsidR="00F2473E" w:rsidRPr="00F0125B">
        <w:rPr>
          <w:rFonts w:ascii="Times New Roman" w:hAnsi="Times New Roman" w:cs="Times New Roman"/>
        </w:rPr>
        <w:t xml:space="preserve">upport </w:t>
      </w:r>
      <w:r w:rsidR="00F2473E">
        <w:rPr>
          <w:rFonts w:ascii="Times New Roman" w:hAnsi="Times New Roman" w:cs="Times New Roman"/>
        </w:rPr>
        <w:t>t</w:t>
      </w:r>
      <w:r w:rsidR="00F2473E" w:rsidRPr="00F0125B">
        <w:rPr>
          <w:rFonts w:ascii="Times New Roman" w:hAnsi="Times New Roman" w:cs="Times New Roman"/>
        </w:rPr>
        <w:t xml:space="preserve">he </w:t>
      </w:r>
      <w:r w:rsidR="0031094B">
        <w:rPr>
          <w:rFonts w:ascii="Times New Roman" w:hAnsi="Times New Roman" w:cs="Times New Roman"/>
        </w:rPr>
        <w:t>f</w:t>
      </w:r>
      <w:r w:rsidR="00F2473E" w:rsidRPr="00F0125B">
        <w:rPr>
          <w:rFonts w:ascii="Times New Roman" w:hAnsi="Times New Roman" w:cs="Times New Roman"/>
        </w:rPr>
        <w:t xml:space="preserve">ollowing </w:t>
      </w:r>
      <w:r w:rsidR="0031094B">
        <w:rPr>
          <w:rFonts w:ascii="Times New Roman" w:hAnsi="Times New Roman" w:cs="Times New Roman"/>
        </w:rPr>
        <w:t>h</w:t>
      </w:r>
      <w:r w:rsidR="00F2473E" w:rsidRPr="00F0125B">
        <w:rPr>
          <w:rFonts w:ascii="Times New Roman" w:hAnsi="Times New Roman" w:cs="Times New Roman"/>
        </w:rPr>
        <w:t>igh-</w:t>
      </w:r>
      <w:r w:rsidR="0031094B">
        <w:rPr>
          <w:rFonts w:ascii="Times New Roman" w:hAnsi="Times New Roman" w:cs="Times New Roman"/>
        </w:rPr>
        <w:t>l</w:t>
      </w:r>
      <w:r w:rsidR="00F2473E" w:rsidRPr="00F0125B">
        <w:rPr>
          <w:rFonts w:ascii="Times New Roman" w:hAnsi="Times New Roman" w:cs="Times New Roman"/>
        </w:rPr>
        <w:t xml:space="preserve">evel </w:t>
      </w:r>
      <w:r w:rsidR="0031094B">
        <w:rPr>
          <w:rFonts w:ascii="Times New Roman" w:hAnsi="Times New Roman" w:cs="Times New Roman"/>
        </w:rPr>
        <w:t>r</w:t>
      </w:r>
      <w:r w:rsidR="00F2473E" w:rsidRPr="00F0125B">
        <w:rPr>
          <w:rFonts w:ascii="Times New Roman" w:hAnsi="Times New Roman" w:cs="Times New Roman"/>
        </w:rPr>
        <w:t>equirements</w:t>
      </w:r>
      <w:r w:rsidR="003F36D4">
        <w:rPr>
          <w:rFonts w:ascii="Times New Roman" w:hAnsi="Times New Roman" w:cs="Times New Roman"/>
        </w:rPr>
        <w:t>:</w:t>
      </w:r>
    </w:p>
    <w:p w14:paraId="59B47361" w14:textId="7C25B881" w:rsidR="00FD1B81" w:rsidRPr="00F0125B" w:rsidRDefault="00FD1B81" w:rsidP="00CB68A5">
      <w:pPr>
        <w:pStyle w:val="ListParagraph"/>
        <w:numPr>
          <w:ilvl w:val="0"/>
          <w:numId w:val="13"/>
        </w:numPr>
        <w:spacing w:before="0" w:after="120" w:line="240" w:lineRule="auto"/>
        <w:ind w:left="360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 xml:space="preserve">The minimum requirement is to </w:t>
      </w:r>
      <w:r w:rsidR="00CD1198" w:rsidRPr="00F0125B">
        <w:rPr>
          <w:rFonts w:ascii="Times New Roman" w:hAnsi="Times New Roman"/>
          <w:bCs/>
          <w:sz w:val="24"/>
          <w:szCs w:val="24"/>
        </w:rPr>
        <w:t xml:space="preserve">support a product. </w:t>
      </w:r>
      <w:r w:rsidRPr="00F0125B">
        <w:rPr>
          <w:rFonts w:ascii="Times New Roman" w:hAnsi="Times New Roman"/>
          <w:bCs/>
          <w:sz w:val="24"/>
          <w:szCs w:val="24"/>
        </w:rPr>
        <w:t>A product is any object that can be represented as a class with multiple properties.</w:t>
      </w:r>
      <w:r w:rsidR="00041FC3">
        <w:rPr>
          <w:rFonts w:ascii="Times New Roman" w:hAnsi="Times New Roman"/>
          <w:bCs/>
          <w:sz w:val="24"/>
          <w:szCs w:val="24"/>
        </w:rPr>
        <w:t xml:space="preserve"> </w:t>
      </w:r>
      <w:r w:rsidRPr="00F0125B">
        <w:rPr>
          <w:rFonts w:ascii="Times New Roman" w:hAnsi="Times New Roman"/>
          <w:bCs/>
          <w:sz w:val="24"/>
          <w:szCs w:val="24"/>
        </w:rPr>
        <w:t xml:space="preserve">Your product should include properties with at least three different data types </w:t>
      </w:r>
      <w:r w:rsidR="00CD1198" w:rsidRPr="00F0125B">
        <w:rPr>
          <w:rFonts w:ascii="Times New Roman" w:hAnsi="Times New Roman"/>
          <w:bCs/>
          <w:sz w:val="24"/>
          <w:szCs w:val="24"/>
        </w:rPr>
        <w:t xml:space="preserve">in </w:t>
      </w:r>
      <w:r w:rsidRPr="00F0125B">
        <w:rPr>
          <w:rFonts w:ascii="Times New Roman" w:hAnsi="Times New Roman"/>
          <w:bCs/>
          <w:sz w:val="24"/>
          <w:szCs w:val="24"/>
        </w:rPr>
        <w:t>the MySQL database.</w:t>
      </w:r>
      <w:r w:rsidR="00041FC3">
        <w:rPr>
          <w:rFonts w:ascii="Times New Roman" w:hAnsi="Times New Roman"/>
          <w:bCs/>
          <w:sz w:val="24"/>
          <w:szCs w:val="24"/>
        </w:rPr>
        <w:t xml:space="preserve"> </w:t>
      </w:r>
      <w:r w:rsidRPr="00F0125B">
        <w:rPr>
          <w:rFonts w:ascii="Times New Roman" w:hAnsi="Times New Roman"/>
          <w:sz w:val="24"/>
          <w:szCs w:val="24"/>
        </w:rPr>
        <w:t>The web application should implement the abilit</w:t>
      </w:r>
      <w:r w:rsidR="0093356A">
        <w:rPr>
          <w:rFonts w:ascii="Times New Roman" w:hAnsi="Times New Roman"/>
          <w:sz w:val="24"/>
          <w:szCs w:val="24"/>
        </w:rPr>
        <w:t>ies</w:t>
      </w:r>
      <w:r w:rsidRPr="00F0125B">
        <w:rPr>
          <w:rFonts w:ascii="Times New Roman" w:hAnsi="Times New Roman"/>
          <w:sz w:val="24"/>
          <w:szCs w:val="24"/>
        </w:rPr>
        <w:t xml:space="preserve"> to list, create, read, update, and delete a </w:t>
      </w:r>
      <w:r w:rsidR="00041FC3">
        <w:rPr>
          <w:rFonts w:ascii="Times New Roman" w:hAnsi="Times New Roman"/>
          <w:sz w:val="24"/>
          <w:szCs w:val="24"/>
        </w:rPr>
        <w:t>"</w:t>
      </w:r>
      <w:r w:rsidRPr="00F0125B">
        <w:rPr>
          <w:rFonts w:ascii="Times New Roman" w:hAnsi="Times New Roman"/>
          <w:sz w:val="24"/>
          <w:szCs w:val="24"/>
        </w:rPr>
        <w:t>product.</w:t>
      </w:r>
      <w:r w:rsidR="00041FC3">
        <w:rPr>
          <w:rFonts w:ascii="Times New Roman" w:hAnsi="Times New Roman"/>
          <w:sz w:val="24"/>
          <w:szCs w:val="24"/>
        </w:rPr>
        <w:t>"</w:t>
      </w:r>
    </w:p>
    <w:p w14:paraId="6D85BDC9" w14:textId="5CD357A5" w:rsidR="00CD06D5" w:rsidRPr="00F0125B" w:rsidRDefault="00CD06D5" w:rsidP="00CB68A5">
      <w:pPr>
        <w:pStyle w:val="ListParagraph"/>
        <w:numPr>
          <w:ilvl w:val="0"/>
          <w:numId w:val="13"/>
        </w:numPr>
        <w:spacing w:before="0" w:after="12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 xml:space="preserve">Design and develop back-end services using Express and NodeJS that will be </w:t>
      </w:r>
      <w:r w:rsidR="00D11EEB">
        <w:rPr>
          <w:rFonts w:ascii="Times New Roman" w:hAnsi="Times New Roman"/>
          <w:bCs/>
          <w:sz w:val="24"/>
          <w:szCs w:val="24"/>
        </w:rPr>
        <w:t xml:space="preserve">used by two </w:t>
      </w:r>
      <w:r w:rsidRPr="00F0125B">
        <w:rPr>
          <w:rFonts w:ascii="Times New Roman" w:hAnsi="Times New Roman"/>
          <w:bCs/>
          <w:sz w:val="24"/>
          <w:szCs w:val="24"/>
        </w:rPr>
        <w:t xml:space="preserve">front-end </w:t>
      </w:r>
      <w:r w:rsidR="0085611E" w:rsidRPr="00F0125B">
        <w:rPr>
          <w:rFonts w:ascii="Times New Roman" w:hAnsi="Times New Roman"/>
          <w:bCs/>
          <w:sz w:val="24"/>
          <w:szCs w:val="24"/>
        </w:rPr>
        <w:t>web application</w:t>
      </w:r>
      <w:r w:rsidR="00D11EEB">
        <w:rPr>
          <w:rFonts w:ascii="Times New Roman" w:hAnsi="Times New Roman"/>
          <w:bCs/>
          <w:sz w:val="24"/>
          <w:szCs w:val="24"/>
        </w:rPr>
        <w:t>s</w:t>
      </w:r>
      <w:r w:rsidRPr="00F0125B">
        <w:rPr>
          <w:rFonts w:ascii="Times New Roman" w:hAnsi="Times New Roman"/>
          <w:bCs/>
          <w:sz w:val="24"/>
          <w:szCs w:val="24"/>
        </w:rPr>
        <w:t xml:space="preserve">. The implementation of the REST API should simply be a façade </w:t>
      </w:r>
      <w:r w:rsidRPr="00F0125B">
        <w:rPr>
          <w:rFonts w:ascii="Times New Roman" w:hAnsi="Times New Roman"/>
          <w:bCs/>
          <w:sz w:val="24"/>
          <w:szCs w:val="24"/>
        </w:rPr>
        <w:lastRenderedPageBreak/>
        <w:t>over any business logic required to process the back-end data and relational database using MySQL</w:t>
      </w:r>
      <w:r w:rsidR="004653D8">
        <w:rPr>
          <w:rFonts w:ascii="Times New Roman" w:hAnsi="Times New Roman"/>
          <w:bCs/>
          <w:sz w:val="24"/>
          <w:szCs w:val="24"/>
        </w:rPr>
        <w:t>.</w:t>
      </w:r>
    </w:p>
    <w:p w14:paraId="1C45899D" w14:textId="32D62A83" w:rsidR="00185013" w:rsidRPr="00F0125B" w:rsidRDefault="00355DAB" w:rsidP="00CB68A5">
      <w:pPr>
        <w:pStyle w:val="ListParagraph"/>
        <w:numPr>
          <w:ilvl w:val="0"/>
          <w:numId w:val="13"/>
        </w:numPr>
        <w:spacing w:before="0" w:after="12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>Design and d</w:t>
      </w:r>
      <w:r w:rsidR="00CB5550" w:rsidRPr="00F0125B">
        <w:rPr>
          <w:rFonts w:ascii="Times New Roman" w:hAnsi="Times New Roman"/>
          <w:bCs/>
          <w:sz w:val="24"/>
          <w:szCs w:val="24"/>
        </w:rPr>
        <w:t>evelop a front</w:t>
      </w:r>
      <w:r w:rsidR="00726D8A" w:rsidRPr="00F0125B">
        <w:rPr>
          <w:rFonts w:ascii="Times New Roman" w:hAnsi="Times New Roman"/>
          <w:bCs/>
          <w:sz w:val="24"/>
          <w:szCs w:val="24"/>
        </w:rPr>
        <w:t>-</w:t>
      </w:r>
      <w:r w:rsidR="00CB5550" w:rsidRPr="00F0125B">
        <w:rPr>
          <w:rFonts w:ascii="Times New Roman" w:hAnsi="Times New Roman"/>
          <w:bCs/>
          <w:sz w:val="24"/>
          <w:szCs w:val="24"/>
        </w:rPr>
        <w:t xml:space="preserve">end </w:t>
      </w:r>
      <w:r w:rsidR="0085611E" w:rsidRPr="00F0125B">
        <w:rPr>
          <w:rFonts w:ascii="Times New Roman" w:hAnsi="Times New Roman"/>
          <w:bCs/>
          <w:sz w:val="24"/>
          <w:szCs w:val="24"/>
        </w:rPr>
        <w:t>web application</w:t>
      </w:r>
      <w:r w:rsidR="00CB5550" w:rsidRPr="00F0125B">
        <w:rPr>
          <w:rFonts w:ascii="Times New Roman" w:hAnsi="Times New Roman"/>
          <w:bCs/>
          <w:sz w:val="24"/>
          <w:szCs w:val="24"/>
        </w:rPr>
        <w:t xml:space="preserve"> </w:t>
      </w:r>
      <w:r w:rsidR="00726D8A" w:rsidRPr="00F0125B">
        <w:rPr>
          <w:rFonts w:ascii="Times New Roman" w:hAnsi="Times New Roman"/>
          <w:bCs/>
          <w:sz w:val="24"/>
          <w:szCs w:val="24"/>
        </w:rPr>
        <w:t>using the Angular JavaScript Framework</w:t>
      </w:r>
      <w:r w:rsidR="00CB5550" w:rsidRPr="00F0125B">
        <w:rPr>
          <w:rFonts w:ascii="Times New Roman" w:hAnsi="Times New Roman"/>
          <w:bCs/>
          <w:sz w:val="24"/>
          <w:szCs w:val="24"/>
        </w:rPr>
        <w:t>.</w:t>
      </w:r>
      <w:r w:rsidR="00FA6352" w:rsidRPr="00F0125B">
        <w:rPr>
          <w:rFonts w:ascii="Times New Roman" w:hAnsi="Times New Roman"/>
          <w:bCs/>
          <w:sz w:val="24"/>
          <w:szCs w:val="24"/>
        </w:rPr>
        <w:t xml:space="preserve"> </w:t>
      </w:r>
      <w:r w:rsidR="00637BE8" w:rsidRPr="00F0125B">
        <w:rPr>
          <w:rFonts w:ascii="Times New Roman" w:hAnsi="Times New Roman"/>
          <w:bCs/>
          <w:sz w:val="24"/>
          <w:szCs w:val="24"/>
        </w:rPr>
        <w:t xml:space="preserve">The </w:t>
      </w:r>
      <w:r w:rsidR="0085611E" w:rsidRPr="00F0125B">
        <w:rPr>
          <w:rFonts w:ascii="Times New Roman" w:hAnsi="Times New Roman"/>
          <w:bCs/>
          <w:sz w:val="24"/>
          <w:szCs w:val="24"/>
        </w:rPr>
        <w:t>web application</w:t>
      </w:r>
      <w:r w:rsidR="00DC0365" w:rsidRPr="00F0125B">
        <w:rPr>
          <w:rFonts w:ascii="Times New Roman" w:hAnsi="Times New Roman"/>
          <w:bCs/>
          <w:sz w:val="24"/>
          <w:szCs w:val="24"/>
        </w:rPr>
        <w:t xml:space="preserve"> </w:t>
      </w:r>
      <w:r w:rsidR="00637BE8" w:rsidRPr="00F0125B">
        <w:rPr>
          <w:rFonts w:ascii="Times New Roman" w:hAnsi="Times New Roman"/>
          <w:bCs/>
          <w:sz w:val="24"/>
          <w:szCs w:val="24"/>
        </w:rPr>
        <w:t xml:space="preserve">should be integrated with the REST APIs developed using </w:t>
      </w:r>
      <w:r w:rsidR="00C76EBD" w:rsidRPr="00F0125B">
        <w:rPr>
          <w:rFonts w:ascii="Times New Roman" w:hAnsi="Times New Roman"/>
          <w:bCs/>
          <w:sz w:val="24"/>
          <w:szCs w:val="24"/>
        </w:rPr>
        <w:t>Express</w:t>
      </w:r>
      <w:r w:rsidR="00637BE8" w:rsidRPr="00F0125B">
        <w:rPr>
          <w:rFonts w:ascii="Times New Roman" w:hAnsi="Times New Roman"/>
          <w:bCs/>
          <w:sz w:val="24"/>
          <w:szCs w:val="24"/>
        </w:rPr>
        <w:t xml:space="preserve">. </w:t>
      </w:r>
    </w:p>
    <w:p w14:paraId="2BDF47A7" w14:textId="1E010ECE" w:rsidR="00FD1B81" w:rsidRPr="00F0125B" w:rsidRDefault="009B2181" w:rsidP="00CB68A5">
      <w:pPr>
        <w:pStyle w:val="ListParagraph"/>
        <w:numPr>
          <w:ilvl w:val="0"/>
          <w:numId w:val="13"/>
        </w:numPr>
        <w:spacing w:before="0" w:after="12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9B2181">
        <w:rPr>
          <w:rFonts w:ascii="Times New Roman" w:hAnsi="Times New Roman"/>
          <w:sz w:val="24"/>
          <w:szCs w:val="24"/>
        </w:rPr>
        <w:t xml:space="preserve">You will redevelop the same </w:t>
      </w:r>
      <w:r w:rsidR="00B279C1" w:rsidRPr="00F0125B">
        <w:rPr>
          <w:rFonts w:ascii="Times New Roman" w:hAnsi="Times New Roman"/>
          <w:sz w:val="24"/>
          <w:szCs w:val="24"/>
        </w:rPr>
        <w:t xml:space="preserve">front-end </w:t>
      </w:r>
      <w:r w:rsidR="0085611E" w:rsidRPr="00F0125B">
        <w:rPr>
          <w:rFonts w:ascii="Times New Roman" w:hAnsi="Times New Roman"/>
          <w:sz w:val="24"/>
          <w:szCs w:val="24"/>
        </w:rPr>
        <w:t>web application</w:t>
      </w:r>
      <w:r>
        <w:rPr>
          <w:rFonts w:ascii="Times New Roman" w:hAnsi="Times New Roman"/>
          <w:sz w:val="24"/>
          <w:szCs w:val="24"/>
        </w:rPr>
        <w:t>, this time</w:t>
      </w:r>
      <w:r w:rsidR="00B279C1" w:rsidRPr="00F0125B">
        <w:rPr>
          <w:rFonts w:ascii="Times New Roman" w:hAnsi="Times New Roman"/>
          <w:sz w:val="24"/>
          <w:szCs w:val="24"/>
        </w:rPr>
        <w:t xml:space="preserve"> using the React JavaScript Framework. </w:t>
      </w:r>
    </w:p>
    <w:p w14:paraId="3E19CD4A" w14:textId="513303F2" w:rsidR="00B97771" w:rsidRPr="00F0125B" w:rsidRDefault="00C842BC" w:rsidP="00C64B31">
      <w:pPr>
        <w:pStyle w:val="ListParagraph"/>
        <w:numPr>
          <w:ilvl w:val="0"/>
          <w:numId w:val="13"/>
        </w:numPr>
        <w:spacing w:before="0" w:after="12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 w:rsidRPr="00F0125B">
        <w:rPr>
          <w:rFonts w:ascii="Times New Roman" w:hAnsi="Times New Roman"/>
          <w:sz w:val="24"/>
          <w:szCs w:val="24"/>
        </w:rPr>
        <w:t>Christian Theme.</w:t>
      </w:r>
      <w:r w:rsidR="00041FC3">
        <w:rPr>
          <w:rFonts w:ascii="Times New Roman" w:hAnsi="Times New Roman"/>
          <w:sz w:val="24"/>
          <w:szCs w:val="24"/>
        </w:rPr>
        <w:t xml:space="preserve"> </w:t>
      </w:r>
      <w:r w:rsidRPr="00F0125B">
        <w:rPr>
          <w:rFonts w:ascii="Times New Roman" w:hAnsi="Times New Roman"/>
          <w:sz w:val="24"/>
          <w:szCs w:val="24"/>
        </w:rPr>
        <w:t xml:space="preserve">As an option, consider using a </w:t>
      </w:r>
      <w:r w:rsidR="00407CF7">
        <w:rPr>
          <w:rFonts w:ascii="Times New Roman" w:hAnsi="Times New Roman"/>
          <w:sz w:val="24"/>
          <w:szCs w:val="24"/>
        </w:rPr>
        <w:t>b</w:t>
      </w:r>
      <w:r w:rsidRPr="00F0125B">
        <w:rPr>
          <w:rFonts w:ascii="Times New Roman" w:hAnsi="Times New Roman"/>
          <w:sz w:val="24"/>
          <w:szCs w:val="24"/>
        </w:rPr>
        <w:t xml:space="preserve">iblical or Christian </w:t>
      </w:r>
      <w:r w:rsidR="00407CF7">
        <w:rPr>
          <w:rFonts w:ascii="Times New Roman" w:hAnsi="Times New Roman"/>
          <w:sz w:val="24"/>
          <w:szCs w:val="24"/>
        </w:rPr>
        <w:t>w</w:t>
      </w:r>
      <w:r w:rsidRPr="00F0125B">
        <w:rPr>
          <w:rFonts w:ascii="Times New Roman" w:hAnsi="Times New Roman"/>
          <w:sz w:val="24"/>
          <w:szCs w:val="24"/>
        </w:rPr>
        <w:t>orld</w:t>
      </w:r>
      <w:r w:rsidR="00407CF7">
        <w:rPr>
          <w:rFonts w:ascii="Times New Roman" w:hAnsi="Times New Roman"/>
          <w:sz w:val="24"/>
          <w:szCs w:val="24"/>
        </w:rPr>
        <w:t>v</w:t>
      </w:r>
      <w:r w:rsidRPr="00F0125B">
        <w:rPr>
          <w:rFonts w:ascii="Times New Roman" w:hAnsi="Times New Roman"/>
          <w:sz w:val="24"/>
          <w:szCs w:val="24"/>
        </w:rPr>
        <w:t>iew theme for the project.</w:t>
      </w:r>
      <w:r w:rsidR="00041FC3">
        <w:rPr>
          <w:rFonts w:ascii="Times New Roman" w:hAnsi="Times New Roman"/>
          <w:sz w:val="24"/>
          <w:szCs w:val="24"/>
        </w:rPr>
        <w:t xml:space="preserve"> </w:t>
      </w:r>
      <w:r w:rsidRPr="00F0125B">
        <w:rPr>
          <w:rFonts w:ascii="Times New Roman" w:hAnsi="Times New Roman"/>
          <w:sz w:val="24"/>
          <w:szCs w:val="24"/>
        </w:rPr>
        <w:t>Consider building an app that serves an organization you support.</w:t>
      </w:r>
      <w:r w:rsidR="00041FC3">
        <w:rPr>
          <w:rFonts w:ascii="Times New Roman" w:hAnsi="Times New Roman"/>
          <w:sz w:val="24"/>
          <w:szCs w:val="24"/>
        </w:rPr>
        <w:t xml:space="preserve"> </w:t>
      </w:r>
      <w:r w:rsidRPr="00F0125B">
        <w:rPr>
          <w:rFonts w:ascii="Times New Roman" w:hAnsi="Times New Roman"/>
          <w:sz w:val="24"/>
          <w:szCs w:val="24"/>
        </w:rPr>
        <w:t xml:space="preserve">Consider looking for </w:t>
      </w:r>
      <w:r w:rsidR="00041FC3">
        <w:rPr>
          <w:rFonts w:ascii="Times New Roman" w:hAnsi="Times New Roman"/>
          <w:sz w:val="24"/>
          <w:szCs w:val="24"/>
        </w:rPr>
        <w:t>"</w:t>
      </w:r>
      <w:r w:rsidRPr="00F0125B">
        <w:rPr>
          <w:rFonts w:ascii="Times New Roman" w:hAnsi="Times New Roman"/>
          <w:sz w:val="24"/>
          <w:szCs w:val="24"/>
        </w:rPr>
        <w:t>products</w:t>
      </w:r>
      <w:r w:rsidR="00041FC3">
        <w:rPr>
          <w:rFonts w:ascii="Times New Roman" w:hAnsi="Times New Roman"/>
          <w:sz w:val="24"/>
          <w:szCs w:val="24"/>
        </w:rPr>
        <w:t>"</w:t>
      </w:r>
      <w:r w:rsidRPr="00F0125B">
        <w:rPr>
          <w:rFonts w:ascii="Times New Roman" w:hAnsi="Times New Roman"/>
          <w:sz w:val="24"/>
          <w:szCs w:val="24"/>
        </w:rPr>
        <w:t xml:space="preserve"> </w:t>
      </w:r>
      <w:r w:rsidR="005B7270" w:rsidRPr="00F0125B">
        <w:rPr>
          <w:rFonts w:ascii="Times New Roman" w:hAnsi="Times New Roman"/>
          <w:sz w:val="24"/>
          <w:szCs w:val="24"/>
        </w:rPr>
        <w:t xml:space="preserve">such as </w:t>
      </w:r>
      <w:r w:rsidRPr="00F0125B">
        <w:rPr>
          <w:rFonts w:ascii="Times New Roman" w:hAnsi="Times New Roman"/>
          <w:sz w:val="24"/>
          <w:szCs w:val="24"/>
        </w:rPr>
        <w:t>bible verses, prayers, cont</w:t>
      </w:r>
      <w:r w:rsidR="005B7270" w:rsidRPr="00F0125B">
        <w:rPr>
          <w:rFonts w:ascii="Times New Roman" w:hAnsi="Times New Roman"/>
          <w:sz w:val="24"/>
          <w:szCs w:val="24"/>
        </w:rPr>
        <w:t>acts, events, images, devotions, commentary, songs</w:t>
      </w:r>
      <w:r w:rsidR="00B26C29">
        <w:rPr>
          <w:rFonts w:ascii="Times New Roman" w:hAnsi="Times New Roman"/>
          <w:sz w:val="24"/>
          <w:szCs w:val="24"/>
        </w:rPr>
        <w:t>,</w:t>
      </w:r>
      <w:r w:rsidR="005B7270" w:rsidRPr="00F0125B">
        <w:rPr>
          <w:rFonts w:ascii="Times New Roman" w:hAnsi="Times New Roman"/>
          <w:sz w:val="24"/>
          <w:szCs w:val="24"/>
        </w:rPr>
        <w:t xml:space="preserve"> etc.</w:t>
      </w:r>
      <w:r w:rsidRPr="00F0125B">
        <w:rPr>
          <w:rFonts w:ascii="Times New Roman" w:hAnsi="Times New Roman"/>
          <w:sz w:val="24"/>
          <w:szCs w:val="24"/>
        </w:rPr>
        <w:t xml:space="preserve"> that you co</w:t>
      </w:r>
      <w:r w:rsidR="005B7270" w:rsidRPr="00F0125B">
        <w:rPr>
          <w:rFonts w:ascii="Times New Roman" w:hAnsi="Times New Roman"/>
          <w:sz w:val="24"/>
          <w:szCs w:val="24"/>
        </w:rPr>
        <w:t xml:space="preserve">uld track </w:t>
      </w:r>
      <w:r w:rsidR="001C7B09">
        <w:rPr>
          <w:rFonts w:ascii="Times New Roman" w:hAnsi="Times New Roman"/>
          <w:sz w:val="24"/>
          <w:szCs w:val="24"/>
        </w:rPr>
        <w:t>via</w:t>
      </w:r>
      <w:r w:rsidR="001C7B09" w:rsidRPr="00F0125B">
        <w:rPr>
          <w:rFonts w:ascii="Times New Roman" w:hAnsi="Times New Roman"/>
          <w:sz w:val="24"/>
          <w:szCs w:val="24"/>
        </w:rPr>
        <w:t xml:space="preserve"> </w:t>
      </w:r>
      <w:r w:rsidR="005B7270" w:rsidRPr="00F0125B">
        <w:rPr>
          <w:rFonts w:ascii="Times New Roman" w:hAnsi="Times New Roman"/>
          <w:sz w:val="24"/>
          <w:szCs w:val="24"/>
        </w:rPr>
        <w:t>this application.</w:t>
      </w:r>
      <w:r w:rsidR="00041FC3">
        <w:rPr>
          <w:rFonts w:ascii="Times New Roman" w:hAnsi="Times New Roman"/>
          <w:sz w:val="24"/>
          <w:szCs w:val="24"/>
        </w:rPr>
        <w:t xml:space="preserve"> </w:t>
      </w:r>
      <w:r w:rsidR="005B7270" w:rsidRPr="00F0125B">
        <w:rPr>
          <w:rFonts w:ascii="Times New Roman" w:hAnsi="Times New Roman"/>
          <w:sz w:val="24"/>
          <w:szCs w:val="24"/>
        </w:rPr>
        <w:t>Finally, for inspirational ideas, look</w:t>
      </w:r>
      <w:r w:rsidRPr="00F0125B">
        <w:rPr>
          <w:rFonts w:ascii="Times New Roman" w:hAnsi="Times New Roman"/>
          <w:sz w:val="24"/>
          <w:szCs w:val="24"/>
        </w:rPr>
        <w:t xml:space="preserve"> at </w:t>
      </w:r>
      <w:r w:rsidR="005B7270" w:rsidRPr="00F0125B">
        <w:rPr>
          <w:rFonts w:ascii="Times New Roman" w:hAnsi="Times New Roman"/>
          <w:sz w:val="24"/>
          <w:szCs w:val="24"/>
        </w:rPr>
        <w:t xml:space="preserve">some </w:t>
      </w:r>
      <w:r w:rsidRPr="00F0125B">
        <w:rPr>
          <w:rFonts w:ascii="Times New Roman" w:hAnsi="Times New Roman"/>
          <w:sz w:val="24"/>
          <w:szCs w:val="24"/>
        </w:rPr>
        <w:t>lists of existing mobile apps designed for</w:t>
      </w:r>
      <w:r w:rsidR="005B7270" w:rsidRPr="00F0125B">
        <w:rPr>
          <w:rFonts w:ascii="Times New Roman" w:hAnsi="Times New Roman"/>
          <w:sz w:val="24"/>
          <w:szCs w:val="24"/>
        </w:rPr>
        <w:t xml:space="preserve"> Christian communities</w:t>
      </w:r>
      <w:r w:rsidR="00C64B31">
        <w:rPr>
          <w:rFonts w:ascii="Times New Roman" w:hAnsi="Times New Roman"/>
          <w:sz w:val="24"/>
          <w:szCs w:val="24"/>
        </w:rPr>
        <w:t>, located in the topic Resources</w:t>
      </w:r>
      <w:r w:rsidR="005B7270" w:rsidRPr="00F0125B">
        <w:rPr>
          <w:rFonts w:ascii="Times New Roman" w:hAnsi="Times New Roman"/>
          <w:sz w:val="24"/>
          <w:szCs w:val="24"/>
        </w:rPr>
        <w:t>.</w:t>
      </w:r>
      <w:r w:rsidR="00041FC3">
        <w:rPr>
          <w:rFonts w:ascii="Times New Roman" w:hAnsi="Times New Roman"/>
          <w:sz w:val="24"/>
          <w:szCs w:val="24"/>
        </w:rPr>
        <w:t xml:space="preserve"> </w:t>
      </w:r>
    </w:p>
    <w:p w14:paraId="4377F9DA" w14:textId="4D05643D" w:rsidR="0085611E" w:rsidRPr="00312121" w:rsidRDefault="00CD1ACA" w:rsidP="00F0125B">
      <w:pPr>
        <w:pStyle w:val="ListParagraph"/>
        <w:numPr>
          <w:ilvl w:val="0"/>
          <w:numId w:val="13"/>
        </w:numPr>
        <w:spacing w:before="0" w:after="120" w:line="240" w:lineRule="auto"/>
        <w:ind w:left="360"/>
        <w:contextualSpacing w:val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</w:t>
      </w:r>
      <w:r w:rsidR="00D12139" w:rsidRPr="00935069">
        <w:rPr>
          <w:rFonts w:ascii="Times New Roman" w:hAnsi="Times New Roman"/>
          <w:sz w:val="24"/>
          <w:szCs w:val="24"/>
        </w:rPr>
        <w:t>ocument</w:t>
      </w:r>
      <w:r>
        <w:rPr>
          <w:rFonts w:ascii="Times New Roman" w:hAnsi="Times New Roman"/>
          <w:sz w:val="24"/>
          <w:szCs w:val="24"/>
        </w:rPr>
        <w:t xml:space="preserve"> </w:t>
      </w:r>
      <w:r w:rsidR="00D12139" w:rsidRPr="00935069">
        <w:rPr>
          <w:rFonts w:ascii="Times New Roman" w:hAnsi="Times New Roman"/>
          <w:sz w:val="24"/>
          <w:szCs w:val="24"/>
        </w:rPr>
        <w:t xml:space="preserve">all technical decisions and technical designs via </w:t>
      </w:r>
      <w:r w:rsidR="00DE52D7">
        <w:rPr>
          <w:rFonts w:ascii="Times New Roman" w:hAnsi="Times New Roman"/>
          <w:sz w:val="24"/>
          <w:szCs w:val="24"/>
        </w:rPr>
        <w:t>the</w:t>
      </w:r>
      <w:r w:rsidR="00D12139" w:rsidRPr="00935069">
        <w:rPr>
          <w:rFonts w:ascii="Times New Roman" w:hAnsi="Times New Roman"/>
          <w:sz w:val="24"/>
          <w:szCs w:val="24"/>
        </w:rPr>
        <w:t xml:space="preserve"> </w:t>
      </w:r>
      <w:r w:rsidR="00CB2306">
        <w:rPr>
          <w:rFonts w:ascii="Times New Roman" w:hAnsi="Times New Roman"/>
          <w:sz w:val="24"/>
          <w:szCs w:val="24"/>
        </w:rPr>
        <w:t>design report</w:t>
      </w:r>
      <w:r w:rsidR="00D832A8">
        <w:rPr>
          <w:rFonts w:ascii="Times New Roman" w:hAnsi="Times New Roman"/>
          <w:sz w:val="24"/>
          <w:szCs w:val="24"/>
        </w:rPr>
        <w:t>.</w:t>
      </w:r>
      <w:r w:rsidR="00DE52D7">
        <w:rPr>
          <w:rFonts w:ascii="Times New Roman" w:hAnsi="Times New Roman"/>
          <w:sz w:val="24"/>
          <w:szCs w:val="24"/>
        </w:rPr>
        <w:t xml:space="preserve"> </w:t>
      </w:r>
      <w:r w:rsidR="00133A11">
        <w:rPr>
          <w:rFonts w:ascii="Times New Roman" w:hAnsi="Times New Roman"/>
          <w:sz w:val="24"/>
          <w:szCs w:val="24"/>
        </w:rPr>
        <w:t xml:space="preserve">This report will </w:t>
      </w:r>
      <w:r w:rsidR="00D12139" w:rsidRPr="00935069">
        <w:rPr>
          <w:rFonts w:ascii="Times New Roman" w:hAnsi="Times New Roman"/>
          <w:sz w:val="24"/>
          <w:szCs w:val="24"/>
        </w:rPr>
        <w:t xml:space="preserve">capture </w:t>
      </w:r>
      <w:r w:rsidR="00E45306" w:rsidRPr="00935069">
        <w:rPr>
          <w:rFonts w:ascii="Times New Roman" w:hAnsi="Times New Roman"/>
          <w:sz w:val="24"/>
          <w:szCs w:val="24"/>
        </w:rPr>
        <w:t xml:space="preserve">all </w:t>
      </w:r>
      <w:r w:rsidR="00AD29FB" w:rsidRPr="00935069">
        <w:rPr>
          <w:rFonts w:ascii="Times New Roman" w:hAnsi="Times New Roman"/>
          <w:sz w:val="24"/>
          <w:szCs w:val="24"/>
        </w:rPr>
        <w:t xml:space="preserve">appropriate UML diagrams, ER diagrams, </w:t>
      </w:r>
      <w:r w:rsidR="000F5496" w:rsidRPr="00935069">
        <w:rPr>
          <w:rFonts w:ascii="Times New Roman" w:hAnsi="Times New Roman"/>
          <w:sz w:val="24"/>
          <w:szCs w:val="24"/>
        </w:rPr>
        <w:t xml:space="preserve">UI designs, </w:t>
      </w:r>
      <w:r w:rsidR="00AD29FB" w:rsidRPr="00935069">
        <w:rPr>
          <w:rFonts w:ascii="Times New Roman" w:hAnsi="Times New Roman"/>
          <w:sz w:val="24"/>
          <w:szCs w:val="24"/>
        </w:rPr>
        <w:t>and other technical artifacts to support the design of the end</w:t>
      </w:r>
      <w:r w:rsidR="0085611E" w:rsidRPr="00935069">
        <w:rPr>
          <w:rFonts w:ascii="Times New Roman" w:hAnsi="Times New Roman"/>
          <w:sz w:val="24"/>
          <w:szCs w:val="24"/>
        </w:rPr>
        <w:t>-</w:t>
      </w:r>
      <w:r w:rsidR="00AD29FB" w:rsidRPr="00935069">
        <w:rPr>
          <w:rFonts w:ascii="Times New Roman" w:hAnsi="Times New Roman"/>
          <w:sz w:val="24"/>
          <w:szCs w:val="24"/>
        </w:rPr>
        <w:t>to</w:t>
      </w:r>
      <w:r w:rsidR="0085611E" w:rsidRPr="00935069">
        <w:rPr>
          <w:rFonts w:ascii="Times New Roman" w:hAnsi="Times New Roman"/>
          <w:sz w:val="24"/>
          <w:szCs w:val="24"/>
        </w:rPr>
        <w:t>-</w:t>
      </w:r>
      <w:r w:rsidR="00AD29FB" w:rsidRPr="00935069">
        <w:rPr>
          <w:rFonts w:ascii="Times New Roman" w:hAnsi="Times New Roman"/>
          <w:sz w:val="24"/>
          <w:szCs w:val="24"/>
        </w:rPr>
        <w:t>end solution</w:t>
      </w:r>
      <w:r w:rsidR="005E737B" w:rsidRPr="00935069">
        <w:rPr>
          <w:rFonts w:ascii="Times New Roman" w:hAnsi="Times New Roman"/>
          <w:sz w:val="24"/>
          <w:szCs w:val="24"/>
        </w:rPr>
        <w:t xml:space="preserve"> and application</w:t>
      </w:r>
      <w:r w:rsidR="00AD29FB" w:rsidRPr="00935069">
        <w:rPr>
          <w:rFonts w:ascii="Times New Roman" w:hAnsi="Times New Roman"/>
          <w:sz w:val="24"/>
          <w:szCs w:val="24"/>
        </w:rPr>
        <w:t>.</w:t>
      </w:r>
    </w:p>
    <w:p w14:paraId="5FA38794" w14:textId="258AA1BE" w:rsidR="00C20051" w:rsidRPr="00F0125B" w:rsidRDefault="00C20051" w:rsidP="00F0125B">
      <w:pPr>
        <w:pStyle w:val="Heading3"/>
        <w:spacing w:before="0" w:after="120"/>
        <w:rPr>
          <w:rFonts w:ascii="Times New Roman" w:hAnsi="Times New Roman" w:cs="Times New Roman"/>
        </w:rPr>
      </w:pPr>
      <w:r w:rsidRPr="00F0125B">
        <w:rPr>
          <w:rFonts w:ascii="Times New Roman" w:hAnsi="Times New Roman" w:cs="Times New Roman"/>
        </w:rPr>
        <w:t>Deliverable</w:t>
      </w:r>
    </w:p>
    <w:p w14:paraId="0FCD8EAE" w14:textId="6F0950F8" w:rsidR="00882C39" w:rsidRPr="00F0125B" w:rsidRDefault="00D926F1" w:rsidP="00312121">
      <w:pPr>
        <w:spacing w:after="120"/>
        <w:rPr>
          <w:bCs/>
          <w:szCs w:val="24"/>
        </w:rPr>
      </w:pPr>
      <w:r>
        <w:rPr>
          <w:bCs/>
          <w:szCs w:val="24"/>
        </w:rPr>
        <w:t>For Milestone 1</w:t>
      </w:r>
      <w:r w:rsidR="005D50DF">
        <w:rPr>
          <w:bCs/>
          <w:szCs w:val="24"/>
        </w:rPr>
        <w:t>,</w:t>
      </w:r>
      <w:r>
        <w:rPr>
          <w:bCs/>
          <w:szCs w:val="24"/>
        </w:rPr>
        <w:t xml:space="preserve"> you will c</w:t>
      </w:r>
      <w:r w:rsidR="004D6D18" w:rsidRPr="00F0125B">
        <w:rPr>
          <w:bCs/>
          <w:szCs w:val="24"/>
        </w:rPr>
        <w:t xml:space="preserve">reate a </w:t>
      </w:r>
      <w:r w:rsidR="003F36D4" w:rsidRPr="00F0125B">
        <w:rPr>
          <w:bCs/>
          <w:szCs w:val="24"/>
        </w:rPr>
        <w:t xml:space="preserve">project proposal </w:t>
      </w:r>
      <w:r w:rsidR="004D6D18" w:rsidRPr="00F0125B">
        <w:rPr>
          <w:bCs/>
          <w:szCs w:val="24"/>
        </w:rPr>
        <w:t>that define</w:t>
      </w:r>
      <w:r w:rsidR="002E61BE" w:rsidRPr="00F0125B">
        <w:rPr>
          <w:bCs/>
          <w:szCs w:val="24"/>
        </w:rPr>
        <w:t>s</w:t>
      </w:r>
      <w:r w:rsidR="004D6D18" w:rsidRPr="00F0125B">
        <w:rPr>
          <w:bCs/>
          <w:szCs w:val="24"/>
        </w:rPr>
        <w:t xml:space="preserve"> the functionality that will be delivered </w:t>
      </w:r>
      <w:r w:rsidR="0085611E" w:rsidRPr="00F0125B">
        <w:rPr>
          <w:bCs/>
          <w:szCs w:val="24"/>
        </w:rPr>
        <w:t xml:space="preserve">through </w:t>
      </w:r>
      <w:r w:rsidR="004D6D18" w:rsidRPr="00F0125B">
        <w:rPr>
          <w:bCs/>
          <w:szCs w:val="24"/>
        </w:rPr>
        <w:t xml:space="preserve">the next five </w:t>
      </w:r>
      <w:r w:rsidR="0085611E" w:rsidRPr="00F0125B">
        <w:rPr>
          <w:bCs/>
          <w:szCs w:val="24"/>
        </w:rPr>
        <w:t>m</w:t>
      </w:r>
      <w:r w:rsidR="004D6D18" w:rsidRPr="00F0125B">
        <w:rPr>
          <w:bCs/>
          <w:szCs w:val="24"/>
        </w:rPr>
        <w:t xml:space="preserve">ilestone </w:t>
      </w:r>
      <w:r w:rsidR="0085611E" w:rsidRPr="00F0125B">
        <w:rPr>
          <w:bCs/>
          <w:szCs w:val="24"/>
        </w:rPr>
        <w:t>a</w:t>
      </w:r>
      <w:r w:rsidR="004D6D18" w:rsidRPr="00F0125B">
        <w:rPr>
          <w:bCs/>
          <w:szCs w:val="24"/>
        </w:rPr>
        <w:t>ssignments</w:t>
      </w:r>
      <w:r w:rsidR="00071742" w:rsidRPr="00F0125B">
        <w:rPr>
          <w:bCs/>
          <w:szCs w:val="24"/>
        </w:rPr>
        <w:t xml:space="preserve">, </w:t>
      </w:r>
      <w:r w:rsidR="00EF7E41">
        <w:rPr>
          <w:bCs/>
          <w:szCs w:val="24"/>
        </w:rPr>
        <w:t>supporting</w:t>
      </w:r>
      <w:r w:rsidR="004D6D18" w:rsidRPr="00F0125B">
        <w:rPr>
          <w:bCs/>
          <w:szCs w:val="24"/>
        </w:rPr>
        <w:t xml:space="preserve"> the high</w:t>
      </w:r>
      <w:r w:rsidR="0082530B" w:rsidRPr="00F0125B">
        <w:rPr>
          <w:bCs/>
          <w:szCs w:val="24"/>
        </w:rPr>
        <w:t>-</w:t>
      </w:r>
      <w:r w:rsidR="004D6D18" w:rsidRPr="00F0125B">
        <w:rPr>
          <w:bCs/>
          <w:szCs w:val="24"/>
        </w:rPr>
        <w:t xml:space="preserve">level requirements defined in the </w:t>
      </w:r>
      <w:r w:rsidR="00041FC3">
        <w:rPr>
          <w:bCs/>
          <w:szCs w:val="24"/>
        </w:rPr>
        <w:t>"</w:t>
      </w:r>
      <w:r w:rsidR="0085611E" w:rsidRPr="00F0125B">
        <w:rPr>
          <w:bCs/>
          <w:szCs w:val="24"/>
        </w:rPr>
        <w:t xml:space="preserve">Project </w:t>
      </w:r>
      <w:r w:rsidR="004D6D18" w:rsidRPr="00F0125B">
        <w:rPr>
          <w:bCs/>
          <w:szCs w:val="24"/>
        </w:rPr>
        <w:t>Overview</w:t>
      </w:r>
      <w:r w:rsidR="00041FC3">
        <w:rPr>
          <w:bCs/>
          <w:szCs w:val="24"/>
        </w:rPr>
        <w:t>"</w:t>
      </w:r>
      <w:r w:rsidR="004D6D18" w:rsidRPr="00F0125B">
        <w:rPr>
          <w:bCs/>
          <w:szCs w:val="24"/>
        </w:rPr>
        <w:t xml:space="preserve"> </w:t>
      </w:r>
      <w:r w:rsidR="0085611E" w:rsidRPr="00F0125B">
        <w:rPr>
          <w:bCs/>
          <w:szCs w:val="24"/>
        </w:rPr>
        <w:t>s</w:t>
      </w:r>
      <w:r w:rsidR="004D6D18" w:rsidRPr="00F0125B">
        <w:rPr>
          <w:bCs/>
          <w:szCs w:val="24"/>
        </w:rPr>
        <w:t>ection of this document.</w:t>
      </w:r>
    </w:p>
    <w:p w14:paraId="1D636BAE" w14:textId="2773B4CF" w:rsidR="00882C39" w:rsidRPr="00F0125B" w:rsidRDefault="00882C39" w:rsidP="00312121">
      <w:pPr>
        <w:spacing w:after="120"/>
        <w:rPr>
          <w:bCs/>
          <w:szCs w:val="24"/>
        </w:rPr>
      </w:pPr>
      <w:r w:rsidRPr="00F0125B">
        <w:rPr>
          <w:bCs/>
          <w:szCs w:val="24"/>
        </w:rPr>
        <w:t xml:space="preserve">The </w:t>
      </w:r>
      <w:r w:rsidR="003F36D4" w:rsidRPr="00F0125B">
        <w:rPr>
          <w:bCs/>
          <w:szCs w:val="24"/>
        </w:rPr>
        <w:t>project proposal</w:t>
      </w:r>
      <w:r w:rsidR="0085611E" w:rsidRPr="00F0125B">
        <w:rPr>
          <w:bCs/>
          <w:szCs w:val="24"/>
        </w:rPr>
        <w:t>,</w:t>
      </w:r>
      <w:r w:rsidRPr="00F0125B">
        <w:rPr>
          <w:bCs/>
          <w:szCs w:val="24"/>
        </w:rPr>
        <w:t xml:space="preserve"> </w:t>
      </w:r>
      <w:r w:rsidR="00BB2C17" w:rsidRPr="00F0125B">
        <w:rPr>
          <w:bCs/>
          <w:szCs w:val="24"/>
        </w:rPr>
        <w:t>written in Microsoft Word</w:t>
      </w:r>
      <w:r w:rsidR="0085611E" w:rsidRPr="00F0125B">
        <w:rPr>
          <w:bCs/>
          <w:szCs w:val="24"/>
        </w:rPr>
        <w:t>,</w:t>
      </w:r>
      <w:r w:rsidR="00BB2C17" w:rsidRPr="00F0125B">
        <w:rPr>
          <w:bCs/>
          <w:szCs w:val="24"/>
        </w:rPr>
        <w:t xml:space="preserve"> </w:t>
      </w:r>
      <w:r w:rsidRPr="00F0125B">
        <w:rPr>
          <w:bCs/>
          <w:szCs w:val="24"/>
        </w:rPr>
        <w:t xml:space="preserve">should </w:t>
      </w:r>
      <w:r w:rsidR="00243034" w:rsidRPr="00F0125B">
        <w:rPr>
          <w:bCs/>
          <w:szCs w:val="24"/>
        </w:rPr>
        <w:t>contain the following sections</w:t>
      </w:r>
      <w:r w:rsidR="00C20051" w:rsidRPr="00F0125B">
        <w:rPr>
          <w:bCs/>
          <w:szCs w:val="24"/>
        </w:rPr>
        <w:t xml:space="preserve"> labeled in this order</w:t>
      </w:r>
      <w:r w:rsidRPr="00F0125B">
        <w:rPr>
          <w:bCs/>
          <w:szCs w:val="24"/>
        </w:rPr>
        <w:t>:</w:t>
      </w:r>
    </w:p>
    <w:p w14:paraId="0652E2AF" w14:textId="53743B32" w:rsidR="00571382" w:rsidRPr="00F0125B" w:rsidRDefault="00CA39C9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>Cover</w:t>
      </w:r>
      <w:r w:rsidR="00EF7E41">
        <w:rPr>
          <w:rFonts w:ascii="Times New Roman" w:hAnsi="Times New Roman"/>
          <w:bCs/>
          <w:sz w:val="24"/>
          <w:szCs w:val="24"/>
        </w:rPr>
        <w:t xml:space="preserve"> S</w:t>
      </w:r>
      <w:r w:rsidRPr="00F0125B">
        <w:rPr>
          <w:rFonts w:ascii="Times New Roman" w:hAnsi="Times New Roman"/>
          <w:bCs/>
          <w:sz w:val="24"/>
          <w:szCs w:val="24"/>
        </w:rPr>
        <w:t>heet</w:t>
      </w:r>
      <w:r w:rsidR="00571382" w:rsidRPr="00F0125B">
        <w:rPr>
          <w:rFonts w:ascii="Times New Roman" w:hAnsi="Times New Roman"/>
          <w:bCs/>
          <w:sz w:val="24"/>
          <w:szCs w:val="24"/>
        </w:rPr>
        <w:t>:</w:t>
      </w:r>
      <w:r w:rsidRPr="00F0125B">
        <w:rPr>
          <w:rFonts w:ascii="Times New Roman" w:hAnsi="Times New Roman"/>
          <w:bCs/>
          <w:sz w:val="24"/>
          <w:szCs w:val="24"/>
        </w:rPr>
        <w:t xml:space="preserve"> Class </w:t>
      </w:r>
      <w:r w:rsidR="0085611E" w:rsidRPr="00F0125B">
        <w:rPr>
          <w:rFonts w:ascii="Times New Roman" w:hAnsi="Times New Roman"/>
          <w:bCs/>
          <w:sz w:val="24"/>
          <w:szCs w:val="24"/>
        </w:rPr>
        <w:t>n</w:t>
      </w:r>
      <w:r w:rsidRPr="00F0125B">
        <w:rPr>
          <w:rFonts w:ascii="Times New Roman" w:hAnsi="Times New Roman"/>
          <w:bCs/>
          <w:sz w:val="24"/>
          <w:szCs w:val="24"/>
        </w:rPr>
        <w:t xml:space="preserve">umber and </w:t>
      </w:r>
      <w:r w:rsidR="0085611E" w:rsidRPr="00F0125B">
        <w:rPr>
          <w:rFonts w:ascii="Times New Roman" w:hAnsi="Times New Roman"/>
          <w:bCs/>
          <w:sz w:val="24"/>
          <w:szCs w:val="24"/>
        </w:rPr>
        <w:t>t</w:t>
      </w:r>
      <w:r w:rsidRPr="00F0125B">
        <w:rPr>
          <w:rFonts w:ascii="Times New Roman" w:hAnsi="Times New Roman"/>
          <w:bCs/>
          <w:sz w:val="24"/>
          <w:szCs w:val="24"/>
        </w:rPr>
        <w:t xml:space="preserve">itle, </w:t>
      </w:r>
      <w:r w:rsidR="0085611E" w:rsidRPr="00F0125B">
        <w:rPr>
          <w:rFonts w:ascii="Times New Roman" w:hAnsi="Times New Roman"/>
          <w:bCs/>
          <w:sz w:val="24"/>
          <w:szCs w:val="24"/>
        </w:rPr>
        <w:t>a</w:t>
      </w:r>
      <w:r w:rsidRPr="00F0125B">
        <w:rPr>
          <w:rFonts w:ascii="Times New Roman" w:hAnsi="Times New Roman"/>
          <w:bCs/>
          <w:sz w:val="24"/>
          <w:szCs w:val="24"/>
        </w:rPr>
        <w:t xml:space="preserve">pplication </w:t>
      </w:r>
      <w:r w:rsidR="0085611E" w:rsidRPr="00F0125B">
        <w:rPr>
          <w:rFonts w:ascii="Times New Roman" w:hAnsi="Times New Roman"/>
          <w:bCs/>
          <w:sz w:val="24"/>
          <w:szCs w:val="24"/>
        </w:rPr>
        <w:t>n</w:t>
      </w:r>
      <w:r w:rsidRPr="00F0125B">
        <w:rPr>
          <w:rFonts w:ascii="Times New Roman" w:hAnsi="Times New Roman"/>
          <w:bCs/>
          <w:sz w:val="24"/>
          <w:szCs w:val="24"/>
        </w:rPr>
        <w:t xml:space="preserve">ame, and </w:t>
      </w:r>
      <w:r w:rsidR="0085611E" w:rsidRPr="00F0125B">
        <w:rPr>
          <w:rFonts w:ascii="Times New Roman" w:hAnsi="Times New Roman"/>
          <w:bCs/>
          <w:sz w:val="24"/>
          <w:szCs w:val="24"/>
        </w:rPr>
        <w:t>a</w:t>
      </w:r>
      <w:r w:rsidRPr="00F0125B">
        <w:rPr>
          <w:rFonts w:ascii="Times New Roman" w:hAnsi="Times New Roman"/>
          <w:bCs/>
          <w:sz w:val="24"/>
          <w:szCs w:val="24"/>
        </w:rPr>
        <w:t>uthor.</w:t>
      </w:r>
    </w:p>
    <w:p w14:paraId="4D22FE87" w14:textId="0CCF012A" w:rsidR="008B226D" w:rsidRPr="00F0125B" w:rsidRDefault="00701577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 xml:space="preserve">Introduction: Description of the </w:t>
      </w:r>
      <w:r w:rsidR="0085611E" w:rsidRPr="00F0125B">
        <w:rPr>
          <w:rFonts w:ascii="Times New Roman" w:hAnsi="Times New Roman"/>
          <w:bCs/>
          <w:sz w:val="24"/>
          <w:szCs w:val="24"/>
        </w:rPr>
        <w:t>a</w:t>
      </w:r>
      <w:r w:rsidRPr="00F0125B">
        <w:rPr>
          <w:rFonts w:ascii="Times New Roman" w:hAnsi="Times New Roman"/>
          <w:bCs/>
          <w:sz w:val="24"/>
          <w:szCs w:val="24"/>
        </w:rPr>
        <w:t>pplication being developed</w:t>
      </w:r>
      <w:r w:rsidR="008B226D" w:rsidRPr="00F0125B">
        <w:rPr>
          <w:rFonts w:ascii="Times New Roman" w:hAnsi="Times New Roman"/>
          <w:bCs/>
          <w:sz w:val="24"/>
          <w:szCs w:val="24"/>
        </w:rPr>
        <w:t>.</w:t>
      </w:r>
    </w:p>
    <w:p w14:paraId="525FA569" w14:textId="422629EB" w:rsidR="004D6D18" w:rsidRPr="00F0125B" w:rsidRDefault="00571382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>Functionality Requirements:</w:t>
      </w:r>
      <w:r w:rsidR="00CA39C9" w:rsidRPr="00F0125B">
        <w:rPr>
          <w:rFonts w:ascii="Times New Roman" w:hAnsi="Times New Roman"/>
          <w:bCs/>
          <w:sz w:val="24"/>
          <w:szCs w:val="24"/>
        </w:rPr>
        <w:t xml:space="preserve"> </w:t>
      </w:r>
      <w:r w:rsidR="00701577" w:rsidRPr="00F0125B">
        <w:rPr>
          <w:rFonts w:ascii="Times New Roman" w:hAnsi="Times New Roman"/>
          <w:bCs/>
          <w:sz w:val="24"/>
          <w:szCs w:val="24"/>
        </w:rPr>
        <w:t xml:space="preserve">List of requirements in User Story </w:t>
      </w:r>
      <w:r w:rsidR="0085611E" w:rsidRPr="00F0125B">
        <w:rPr>
          <w:rFonts w:ascii="Times New Roman" w:hAnsi="Times New Roman"/>
          <w:bCs/>
          <w:sz w:val="24"/>
          <w:szCs w:val="24"/>
        </w:rPr>
        <w:t>f</w:t>
      </w:r>
      <w:r w:rsidR="00701577" w:rsidRPr="00F0125B">
        <w:rPr>
          <w:rFonts w:ascii="Times New Roman" w:hAnsi="Times New Roman"/>
          <w:bCs/>
          <w:sz w:val="24"/>
          <w:szCs w:val="24"/>
        </w:rPr>
        <w:t>ormat.</w:t>
      </w:r>
    </w:p>
    <w:p w14:paraId="3F79223C" w14:textId="03A26C16" w:rsidR="00571382" w:rsidRPr="00F0125B" w:rsidRDefault="00571382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>Initial Database Design:</w:t>
      </w:r>
      <w:r w:rsidR="00B85C78" w:rsidRPr="00F0125B">
        <w:rPr>
          <w:rFonts w:ascii="Times New Roman" w:hAnsi="Times New Roman"/>
          <w:bCs/>
          <w:sz w:val="24"/>
          <w:szCs w:val="24"/>
        </w:rPr>
        <w:t xml:space="preserve"> ER Diagram.</w:t>
      </w:r>
    </w:p>
    <w:p w14:paraId="3335DE3C" w14:textId="5B058686" w:rsidR="00571382" w:rsidRPr="00F0125B" w:rsidRDefault="00571382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>Initial UI Sitemap:</w:t>
      </w:r>
      <w:r w:rsidR="00B85C78" w:rsidRPr="00F0125B">
        <w:rPr>
          <w:rFonts w:ascii="Times New Roman" w:hAnsi="Times New Roman"/>
          <w:bCs/>
          <w:sz w:val="24"/>
          <w:szCs w:val="24"/>
        </w:rPr>
        <w:t xml:space="preserve"> Logical layout </w:t>
      </w:r>
      <w:r w:rsidR="00D810F4" w:rsidRPr="00F0125B">
        <w:rPr>
          <w:rFonts w:ascii="Times New Roman" w:hAnsi="Times New Roman"/>
          <w:bCs/>
          <w:sz w:val="24"/>
          <w:szCs w:val="24"/>
        </w:rPr>
        <w:t xml:space="preserve">and flow </w:t>
      </w:r>
      <w:r w:rsidR="00B85C78" w:rsidRPr="00F0125B">
        <w:rPr>
          <w:rFonts w:ascii="Times New Roman" w:hAnsi="Times New Roman"/>
          <w:bCs/>
          <w:sz w:val="24"/>
          <w:szCs w:val="24"/>
        </w:rPr>
        <w:t>of application pages/modules.</w:t>
      </w:r>
    </w:p>
    <w:p w14:paraId="321B9A0B" w14:textId="2268DC5E" w:rsidR="00571382" w:rsidRPr="00F0125B" w:rsidRDefault="00571382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>Initial UI Wireframes:</w:t>
      </w:r>
      <w:r w:rsidR="00C37C52" w:rsidRPr="00F0125B">
        <w:rPr>
          <w:rFonts w:ascii="Times New Roman" w:hAnsi="Times New Roman"/>
          <w:bCs/>
          <w:sz w:val="24"/>
          <w:szCs w:val="24"/>
        </w:rPr>
        <w:t xml:space="preserve"> Low</w:t>
      </w:r>
      <w:r w:rsidR="0085611E" w:rsidRPr="00F0125B">
        <w:rPr>
          <w:rFonts w:ascii="Times New Roman" w:hAnsi="Times New Roman"/>
          <w:bCs/>
          <w:sz w:val="24"/>
          <w:szCs w:val="24"/>
        </w:rPr>
        <w:t>-</w:t>
      </w:r>
      <w:r w:rsidR="00C37C52" w:rsidRPr="00F0125B">
        <w:rPr>
          <w:rFonts w:ascii="Times New Roman" w:hAnsi="Times New Roman"/>
          <w:bCs/>
          <w:sz w:val="24"/>
          <w:szCs w:val="24"/>
        </w:rPr>
        <w:t xml:space="preserve">fidelity </w:t>
      </w:r>
      <w:r w:rsidR="0085611E" w:rsidRPr="00F0125B">
        <w:rPr>
          <w:rFonts w:ascii="Times New Roman" w:hAnsi="Times New Roman"/>
          <w:bCs/>
          <w:sz w:val="24"/>
          <w:szCs w:val="24"/>
        </w:rPr>
        <w:t>u</w:t>
      </w:r>
      <w:r w:rsidR="00C37C52" w:rsidRPr="00F0125B">
        <w:rPr>
          <w:rFonts w:ascii="Times New Roman" w:hAnsi="Times New Roman"/>
          <w:bCs/>
          <w:sz w:val="24"/>
          <w:szCs w:val="24"/>
        </w:rPr>
        <w:t xml:space="preserve">ser </w:t>
      </w:r>
      <w:r w:rsidR="00C20051" w:rsidRPr="00F0125B">
        <w:rPr>
          <w:rFonts w:ascii="Times New Roman" w:hAnsi="Times New Roman"/>
          <w:bCs/>
          <w:sz w:val="24"/>
          <w:szCs w:val="24"/>
        </w:rPr>
        <w:t>interface</w:t>
      </w:r>
      <w:r w:rsidR="00C37C52" w:rsidRPr="00F0125B">
        <w:rPr>
          <w:rFonts w:ascii="Times New Roman" w:hAnsi="Times New Roman"/>
          <w:bCs/>
          <w:sz w:val="24"/>
          <w:szCs w:val="24"/>
        </w:rPr>
        <w:t xml:space="preserve"> designs.</w:t>
      </w:r>
    </w:p>
    <w:p w14:paraId="02C1077C" w14:textId="65AF73BF" w:rsidR="00B76F18" w:rsidRPr="00F0125B" w:rsidRDefault="00B76F18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 xml:space="preserve">Initial UML Classes: </w:t>
      </w:r>
      <w:r w:rsidR="00335E22" w:rsidRPr="00F0125B">
        <w:rPr>
          <w:rFonts w:ascii="Times New Roman" w:hAnsi="Times New Roman"/>
          <w:bCs/>
          <w:sz w:val="24"/>
          <w:szCs w:val="24"/>
        </w:rPr>
        <w:t>The</w:t>
      </w:r>
      <w:r w:rsidRPr="00F0125B">
        <w:rPr>
          <w:rFonts w:ascii="Times New Roman" w:hAnsi="Times New Roman"/>
          <w:bCs/>
          <w:sz w:val="24"/>
          <w:szCs w:val="24"/>
        </w:rPr>
        <w:t xml:space="preserve"> back-end services and object model class</w:t>
      </w:r>
      <w:r w:rsidR="00335E22" w:rsidRPr="00F0125B">
        <w:rPr>
          <w:rFonts w:ascii="Times New Roman" w:hAnsi="Times New Roman"/>
          <w:bCs/>
          <w:sz w:val="24"/>
          <w:szCs w:val="24"/>
        </w:rPr>
        <w:t xml:space="preserve"> designs</w:t>
      </w:r>
      <w:r w:rsidRPr="00F0125B">
        <w:rPr>
          <w:rFonts w:ascii="Times New Roman" w:hAnsi="Times New Roman"/>
          <w:bCs/>
          <w:sz w:val="24"/>
          <w:szCs w:val="24"/>
        </w:rPr>
        <w:t>.</w:t>
      </w:r>
    </w:p>
    <w:p w14:paraId="2A6A646D" w14:textId="579376E6" w:rsidR="00571382" w:rsidRPr="00F0125B" w:rsidRDefault="00571382" w:rsidP="00F0125B">
      <w:pPr>
        <w:pStyle w:val="ListParagraph"/>
        <w:numPr>
          <w:ilvl w:val="0"/>
          <w:numId w:val="20"/>
        </w:numPr>
        <w:spacing w:before="0" w:after="120" w:line="240" w:lineRule="auto"/>
        <w:contextualSpacing w:val="0"/>
        <w:rPr>
          <w:rFonts w:ascii="Times New Roman" w:hAnsi="Times New Roman"/>
          <w:bCs/>
          <w:sz w:val="24"/>
          <w:szCs w:val="24"/>
        </w:rPr>
      </w:pPr>
      <w:r w:rsidRPr="00F0125B">
        <w:rPr>
          <w:rFonts w:ascii="Times New Roman" w:hAnsi="Times New Roman"/>
          <w:bCs/>
          <w:sz w:val="24"/>
          <w:szCs w:val="24"/>
        </w:rPr>
        <w:t>Risks:</w:t>
      </w:r>
      <w:r w:rsidR="002231B9" w:rsidRPr="00F0125B">
        <w:rPr>
          <w:rFonts w:ascii="Times New Roman" w:hAnsi="Times New Roman"/>
          <w:bCs/>
          <w:sz w:val="24"/>
          <w:szCs w:val="24"/>
        </w:rPr>
        <w:t xml:space="preserve"> Unknowns and risks that need to be tracked during the project.</w:t>
      </w:r>
    </w:p>
    <w:sectPr w:rsidR="00571382" w:rsidRPr="00F0125B" w:rsidSect="00723B6D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189D6" w14:textId="77777777" w:rsidR="007B50F4" w:rsidRDefault="007B50F4" w:rsidP="00E3078E">
      <w:pPr>
        <w:spacing w:after="0"/>
      </w:pPr>
      <w:r>
        <w:separator/>
      </w:r>
    </w:p>
  </w:endnote>
  <w:endnote w:type="continuationSeparator" w:id="0">
    <w:p w14:paraId="473A904C" w14:textId="77777777" w:rsidR="007B50F4" w:rsidRDefault="007B50F4" w:rsidP="00E3078E">
      <w:pPr>
        <w:spacing w:after="0"/>
      </w:pPr>
      <w:r>
        <w:continuationSeparator/>
      </w:r>
    </w:p>
  </w:endnote>
  <w:endnote w:type="continuationNotice" w:id="1">
    <w:p w14:paraId="27700D7E" w14:textId="77777777" w:rsidR="007B50F4" w:rsidRDefault="007B50F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056529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D862F5" w14:textId="57897A4E" w:rsidR="00736B2D" w:rsidRDefault="00736B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168622" w14:textId="77777777" w:rsidR="00736B2D" w:rsidRDefault="00736B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2DEEB7" w14:textId="77777777" w:rsidR="00C76EBD" w:rsidRDefault="00C76EBD" w:rsidP="00C76EBD">
    <w:pPr>
      <w:jc w:val="center"/>
    </w:pPr>
  </w:p>
  <w:p w14:paraId="7F662673" w14:textId="362EE72E" w:rsidR="00C76EBD" w:rsidRPr="00723B6D" w:rsidRDefault="00C76EBD" w:rsidP="00C76EBD">
    <w:pPr>
      <w:jc w:val="center"/>
    </w:pPr>
    <w:r w:rsidRPr="00723B6D">
      <w:t>© 20</w:t>
    </w:r>
    <w:r>
      <w:t>2</w:t>
    </w:r>
    <w:r w:rsidR="00B85DAA">
      <w:t>3</w:t>
    </w:r>
    <w:r w:rsidRPr="00723B6D">
      <w:t>. Grand Canyon University. All Rights Reserved.</w:t>
    </w:r>
    <w:r>
      <w:t xml:space="preserve"> </w:t>
    </w:r>
    <w:r>
      <w:tab/>
    </w:r>
  </w:p>
  <w:p w14:paraId="5643BAE7" w14:textId="77777777" w:rsidR="00C76EBD" w:rsidRDefault="00C76EBD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46DE6" w14:textId="77777777" w:rsidR="007B50F4" w:rsidRDefault="007B50F4" w:rsidP="00E3078E">
      <w:pPr>
        <w:spacing w:after="0"/>
      </w:pPr>
      <w:r>
        <w:separator/>
      </w:r>
    </w:p>
  </w:footnote>
  <w:footnote w:type="continuationSeparator" w:id="0">
    <w:p w14:paraId="60B593D9" w14:textId="77777777" w:rsidR="007B50F4" w:rsidRDefault="007B50F4" w:rsidP="00E3078E">
      <w:pPr>
        <w:spacing w:after="0"/>
      </w:pPr>
      <w:r>
        <w:continuationSeparator/>
      </w:r>
    </w:p>
  </w:footnote>
  <w:footnote w:type="continuationNotice" w:id="1">
    <w:p w14:paraId="62704957" w14:textId="77777777" w:rsidR="007B50F4" w:rsidRDefault="007B50F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1EF26C" w14:textId="77777777" w:rsidR="00E3078E" w:rsidRDefault="00E3078E" w:rsidP="002A3A3D">
    <w:pPr>
      <w:pStyle w:val="Header"/>
    </w:pPr>
  </w:p>
  <w:p w14:paraId="7D4705F4" w14:textId="77777777" w:rsidR="00E91BB7" w:rsidRDefault="00E91BB7" w:rsidP="002A3A3D">
    <w:pPr>
      <w:pStyle w:val="Header"/>
    </w:pPr>
  </w:p>
  <w:p w14:paraId="28BC50FC" w14:textId="77777777" w:rsidR="00E91BB7" w:rsidRDefault="00E91BB7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4485D0" w14:textId="77777777" w:rsidR="00723B6D" w:rsidRDefault="319AEE77">
    <w:pPr>
      <w:pStyle w:val="Header"/>
    </w:pPr>
    <w:r>
      <w:rPr>
        <w:noProof/>
      </w:rPr>
      <w:drawing>
        <wp:inline distT="0" distB="0" distL="0" distR="0" wp14:anchorId="369DD300" wp14:editId="3DD232A6">
          <wp:extent cx="2343150" cy="523934"/>
          <wp:effectExtent l="0" t="0" r="0" b="952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355003" cy="52658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09CE3AFB" w14:textId="77777777" w:rsidR="00723B6D" w:rsidRDefault="00723B6D">
    <w:pPr>
      <w:pStyle w:val="Header"/>
    </w:pPr>
  </w:p>
  <w:p w14:paraId="47B96E6C" w14:textId="77777777" w:rsidR="00723B6D" w:rsidRDefault="00723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609A3"/>
    <w:multiLevelType w:val="hybridMultilevel"/>
    <w:tmpl w:val="B15490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640618"/>
    <w:multiLevelType w:val="hybridMultilevel"/>
    <w:tmpl w:val="2632B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05362D"/>
    <w:multiLevelType w:val="hybridMultilevel"/>
    <w:tmpl w:val="2632B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E7420"/>
    <w:multiLevelType w:val="hybridMultilevel"/>
    <w:tmpl w:val="8030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3C53D5"/>
    <w:multiLevelType w:val="hybridMultilevel"/>
    <w:tmpl w:val="D070F05C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6572BED"/>
    <w:multiLevelType w:val="hybridMultilevel"/>
    <w:tmpl w:val="CDE440B6"/>
    <w:lvl w:ilvl="0" w:tplc="D2CA2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B6A27"/>
    <w:multiLevelType w:val="hybridMultilevel"/>
    <w:tmpl w:val="5C10632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AAD2355"/>
    <w:multiLevelType w:val="hybridMultilevel"/>
    <w:tmpl w:val="3522E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371DC2"/>
    <w:multiLevelType w:val="hybridMultilevel"/>
    <w:tmpl w:val="2990E43E"/>
    <w:lvl w:ilvl="0" w:tplc="D2CA2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367C60"/>
    <w:multiLevelType w:val="hybridMultilevel"/>
    <w:tmpl w:val="A99E9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D60B84"/>
    <w:multiLevelType w:val="hybridMultilevel"/>
    <w:tmpl w:val="2632B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9C70C1"/>
    <w:multiLevelType w:val="hybridMultilevel"/>
    <w:tmpl w:val="8CCE5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6BB5BDF"/>
    <w:multiLevelType w:val="hybridMultilevel"/>
    <w:tmpl w:val="90BAA4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F44595"/>
    <w:multiLevelType w:val="hybridMultilevel"/>
    <w:tmpl w:val="2990E43E"/>
    <w:lvl w:ilvl="0" w:tplc="D2CA25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4922E1"/>
    <w:multiLevelType w:val="hybridMultilevel"/>
    <w:tmpl w:val="8CCE5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BC7433"/>
    <w:multiLevelType w:val="hybridMultilevel"/>
    <w:tmpl w:val="0A721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0243F4"/>
    <w:multiLevelType w:val="hybridMultilevel"/>
    <w:tmpl w:val="CB38CB9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1FD028A"/>
    <w:multiLevelType w:val="hybridMultilevel"/>
    <w:tmpl w:val="0FBE5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B67E5F"/>
    <w:multiLevelType w:val="hybridMultilevel"/>
    <w:tmpl w:val="B2D67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FB194C"/>
    <w:multiLevelType w:val="hybridMultilevel"/>
    <w:tmpl w:val="6492B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A5B5792"/>
    <w:multiLevelType w:val="hybridMultilevel"/>
    <w:tmpl w:val="7276A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AD125D"/>
    <w:multiLevelType w:val="hybridMultilevel"/>
    <w:tmpl w:val="6494EA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1"/>
  </w:num>
  <w:num w:numId="3">
    <w:abstractNumId w:val="14"/>
  </w:num>
  <w:num w:numId="4">
    <w:abstractNumId w:val="13"/>
  </w:num>
  <w:num w:numId="5">
    <w:abstractNumId w:val="5"/>
  </w:num>
  <w:num w:numId="6">
    <w:abstractNumId w:val="1"/>
  </w:num>
  <w:num w:numId="7">
    <w:abstractNumId w:val="10"/>
  </w:num>
  <w:num w:numId="8">
    <w:abstractNumId w:val="15"/>
  </w:num>
  <w:num w:numId="9">
    <w:abstractNumId w:val="2"/>
  </w:num>
  <w:num w:numId="10">
    <w:abstractNumId w:val="4"/>
  </w:num>
  <w:num w:numId="11">
    <w:abstractNumId w:val="17"/>
  </w:num>
  <w:num w:numId="12">
    <w:abstractNumId w:val="9"/>
  </w:num>
  <w:num w:numId="13">
    <w:abstractNumId w:val="19"/>
  </w:num>
  <w:num w:numId="14">
    <w:abstractNumId w:val="21"/>
  </w:num>
  <w:num w:numId="15">
    <w:abstractNumId w:val="3"/>
  </w:num>
  <w:num w:numId="16">
    <w:abstractNumId w:val="20"/>
  </w:num>
  <w:num w:numId="17">
    <w:abstractNumId w:val="12"/>
  </w:num>
  <w:num w:numId="18">
    <w:abstractNumId w:val="7"/>
  </w:num>
  <w:num w:numId="19">
    <w:abstractNumId w:val="16"/>
  </w:num>
  <w:num w:numId="20">
    <w:abstractNumId w:val="0"/>
  </w:num>
  <w:num w:numId="21">
    <w:abstractNumId w:val="6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44"/>
  <w:drawingGridVerticalSpacing w:val="144"/>
  <w:doNotUseMarginsForDrawingGridOrigin/>
  <w:drawingGridHorizontalOrigin w:val="1440"/>
  <w:drawingGridVerticalOrigin w:val="144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0NTUysjQwtzAxMrFU0lEKTi0uzszPAykwqgUAwkE5JCwAAAA="/>
  </w:docVars>
  <w:rsids>
    <w:rsidRoot w:val="00A971EE"/>
    <w:rsid w:val="000011DA"/>
    <w:rsid w:val="000015DB"/>
    <w:rsid w:val="00001837"/>
    <w:rsid w:val="00004168"/>
    <w:rsid w:val="00005CDF"/>
    <w:rsid w:val="00005F15"/>
    <w:rsid w:val="00007F33"/>
    <w:rsid w:val="00012AC8"/>
    <w:rsid w:val="00013931"/>
    <w:rsid w:val="0001397F"/>
    <w:rsid w:val="00014053"/>
    <w:rsid w:val="00014E9E"/>
    <w:rsid w:val="000162A8"/>
    <w:rsid w:val="00017C52"/>
    <w:rsid w:val="00021D1A"/>
    <w:rsid w:val="00023D61"/>
    <w:rsid w:val="000260CA"/>
    <w:rsid w:val="00026523"/>
    <w:rsid w:val="000310F3"/>
    <w:rsid w:val="000359F8"/>
    <w:rsid w:val="00036D9C"/>
    <w:rsid w:val="000400B2"/>
    <w:rsid w:val="000403AB"/>
    <w:rsid w:val="00041FC3"/>
    <w:rsid w:val="000433B4"/>
    <w:rsid w:val="00044A62"/>
    <w:rsid w:val="000465AC"/>
    <w:rsid w:val="000507A3"/>
    <w:rsid w:val="00051D33"/>
    <w:rsid w:val="00052CD5"/>
    <w:rsid w:val="00052EBF"/>
    <w:rsid w:val="000542B4"/>
    <w:rsid w:val="000553AF"/>
    <w:rsid w:val="00056C6A"/>
    <w:rsid w:val="00057D0E"/>
    <w:rsid w:val="00061A8D"/>
    <w:rsid w:val="00064CA2"/>
    <w:rsid w:val="00064D06"/>
    <w:rsid w:val="00066CBB"/>
    <w:rsid w:val="00071742"/>
    <w:rsid w:val="00073C82"/>
    <w:rsid w:val="00076716"/>
    <w:rsid w:val="00082421"/>
    <w:rsid w:val="000827C2"/>
    <w:rsid w:val="00082B41"/>
    <w:rsid w:val="00083487"/>
    <w:rsid w:val="0008675C"/>
    <w:rsid w:val="00090C32"/>
    <w:rsid w:val="00093965"/>
    <w:rsid w:val="000942A0"/>
    <w:rsid w:val="000950EA"/>
    <w:rsid w:val="000A3E3A"/>
    <w:rsid w:val="000A4287"/>
    <w:rsid w:val="000A4D74"/>
    <w:rsid w:val="000A512C"/>
    <w:rsid w:val="000A752F"/>
    <w:rsid w:val="000B3382"/>
    <w:rsid w:val="000B4161"/>
    <w:rsid w:val="000B744D"/>
    <w:rsid w:val="000B768D"/>
    <w:rsid w:val="000C28BE"/>
    <w:rsid w:val="000E0820"/>
    <w:rsid w:val="000E2FB6"/>
    <w:rsid w:val="000E4959"/>
    <w:rsid w:val="000F2F40"/>
    <w:rsid w:val="000F3A47"/>
    <w:rsid w:val="000F4A7C"/>
    <w:rsid w:val="000F5496"/>
    <w:rsid w:val="000F6B3D"/>
    <w:rsid w:val="000F6BC0"/>
    <w:rsid w:val="000F7765"/>
    <w:rsid w:val="001019BB"/>
    <w:rsid w:val="001100E0"/>
    <w:rsid w:val="001102F4"/>
    <w:rsid w:val="00124A1C"/>
    <w:rsid w:val="00131AB6"/>
    <w:rsid w:val="00133A11"/>
    <w:rsid w:val="001356E8"/>
    <w:rsid w:val="001418E3"/>
    <w:rsid w:val="00141E3F"/>
    <w:rsid w:val="00156E1D"/>
    <w:rsid w:val="0015770C"/>
    <w:rsid w:val="001600F0"/>
    <w:rsid w:val="00164ED0"/>
    <w:rsid w:val="0016570C"/>
    <w:rsid w:val="00171CEA"/>
    <w:rsid w:val="00172FF6"/>
    <w:rsid w:val="001732AB"/>
    <w:rsid w:val="00175F36"/>
    <w:rsid w:val="00183967"/>
    <w:rsid w:val="00185013"/>
    <w:rsid w:val="001858B9"/>
    <w:rsid w:val="001867B7"/>
    <w:rsid w:val="00192DA1"/>
    <w:rsid w:val="0019507D"/>
    <w:rsid w:val="001950E2"/>
    <w:rsid w:val="0019631A"/>
    <w:rsid w:val="001A321E"/>
    <w:rsid w:val="001A59DD"/>
    <w:rsid w:val="001A6A73"/>
    <w:rsid w:val="001B227E"/>
    <w:rsid w:val="001B41A9"/>
    <w:rsid w:val="001B5B5C"/>
    <w:rsid w:val="001B7523"/>
    <w:rsid w:val="001C4A50"/>
    <w:rsid w:val="001C74DC"/>
    <w:rsid w:val="001C7B09"/>
    <w:rsid w:val="001D0D70"/>
    <w:rsid w:val="001E0836"/>
    <w:rsid w:val="001E531F"/>
    <w:rsid w:val="001E599D"/>
    <w:rsid w:val="001F0FAF"/>
    <w:rsid w:val="001F224B"/>
    <w:rsid w:val="001F3661"/>
    <w:rsid w:val="001F4EF5"/>
    <w:rsid w:val="002023F1"/>
    <w:rsid w:val="00203F21"/>
    <w:rsid w:val="00206737"/>
    <w:rsid w:val="0021644A"/>
    <w:rsid w:val="002231B9"/>
    <w:rsid w:val="00223CFE"/>
    <w:rsid w:val="00225E3B"/>
    <w:rsid w:val="002261C8"/>
    <w:rsid w:val="0023030E"/>
    <w:rsid w:val="002303EC"/>
    <w:rsid w:val="0023162C"/>
    <w:rsid w:val="002403FF"/>
    <w:rsid w:val="00240A14"/>
    <w:rsid w:val="002418D1"/>
    <w:rsid w:val="00241FD1"/>
    <w:rsid w:val="0024226B"/>
    <w:rsid w:val="00243034"/>
    <w:rsid w:val="00243646"/>
    <w:rsid w:val="00245D2A"/>
    <w:rsid w:val="002462E8"/>
    <w:rsid w:val="00246F5C"/>
    <w:rsid w:val="0025001F"/>
    <w:rsid w:val="00251CE4"/>
    <w:rsid w:val="002553E1"/>
    <w:rsid w:val="002561BE"/>
    <w:rsid w:val="002601F9"/>
    <w:rsid w:val="002616E9"/>
    <w:rsid w:val="0026318B"/>
    <w:rsid w:val="0026462D"/>
    <w:rsid w:val="0027211B"/>
    <w:rsid w:val="002744D6"/>
    <w:rsid w:val="00274FCA"/>
    <w:rsid w:val="0027528C"/>
    <w:rsid w:val="00284BC6"/>
    <w:rsid w:val="00284FDF"/>
    <w:rsid w:val="00285BB5"/>
    <w:rsid w:val="002919A5"/>
    <w:rsid w:val="00297E04"/>
    <w:rsid w:val="002A37B8"/>
    <w:rsid w:val="002A3A3D"/>
    <w:rsid w:val="002A66D4"/>
    <w:rsid w:val="002B1C77"/>
    <w:rsid w:val="002B6236"/>
    <w:rsid w:val="002C18A3"/>
    <w:rsid w:val="002C343C"/>
    <w:rsid w:val="002C41E4"/>
    <w:rsid w:val="002C7FA8"/>
    <w:rsid w:val="002D0B35"/>
    <w:rsid w:val="002E237A"/>
    <w:rsid w:val="002E5B5F"/>
    <w:rsid w:val="002E5DE6"/>
    <w:rsid w:val="002E61BE"/>
    <w:rsid w:val="002F119B"/>
    <w:rsid w:val="00301596"/>
    <w:rsid w:val="00302520"/>
    <w:rsid w:val="0030285F"/>
    <w:rsid w:val="0030423B"/>
    <w:rsid w:val="00304443"/>
    <w:rsid w:val="003055C7"/>
    <w:rsid w:val="00306D63"/>
    <w:rsid w:val="0031094B"/>
    <w:rsid w:val="00312121"/>
    <w:rsid w:val="00312907"/>
    <w:rsid w:val="00314CB0"/>
    <w:rsid w:val="003164E3"/>
    <w:rsid w:val="00326270"/>
    <w:rsid w:val="00326EA8"/>
    <w:rsid w:val="0032794C"/>
    <w:rsid w:val="003312F5"/>
    <w:rsid w:val="00331589"/>
    <w:rsid w:val="00335B68"/>
    <w:rsid w:val="00335E22"/>
    <w:rsid w:val="003424DD"/>
    <w:rsid w:val="00342A92"/>
    <w:rsid w:val="00346E31"/>
    <w:rsid w:val="00352B31"/>
    <w:rsid w:val="00355DAB"/>
    <w:rsid w:val="0035761B"/>
    <w:rsid w:val="003644AA"/>
    <w:rsid w:val="00364828"/>
    <w:rsid w:val="00370FD1"/>
    <w:rsid w:val="00371F58"/>
    <w:rsid w:val="00375A4D"/>
    <w:rsid w:val="00376375"/>
    <w:rsid w:val="00377EFA"/>
    <w:rsid w:val="00382F70"/>
    <w:rsid w:val="00394B63"/>
    <w:rsid w:val="00396DCA"/>
    <w:rsid w:val="003A0649"/>
    <w:rsid w:val="003A09A7"/>
    <w:rsid w:val="003A10C2"/>
    <w:rsid w:val="003A13B7"/>
    <w:rsid w:val="003A584A"/>
    <w:rsid w:val="003A5859"/>
    <w:rsid w:val="003B3CA1"/>
    <w:rsid w:val="003B4D60"/>
    <w:rsid w:val="003C13E5"/>
    <w:rsid w:val="003C1DD7"/>
    <w:rsid w:val="003C2300"/>
    <w:rsid w:val="003D26C5"/>
    <w:rsid w:val="003D4F3A"/>
    <w:rsid w:val="003D5425"/>
    <w:rsid w:val="003E1FE0"/>
    <w:rsid w:val="003E28D6"/>
    <w:rsid w:val="003E2E72"/>
    <w:rsid w:val="003E6268"/>
    <w:rsid w:val="003E649C"/>
    <w:rsid w:val="003F020A"/>
    <w:rsid w:val="003F1740"/>
    <w:rsid w:val="003F36D4"/>
    <w:rsid w:val="003F71C2"/>
    <w:rsid w:val="004000B8"/>
    <w:rsid w:val="00400B94"/>
    <w:rsid w:val="00407CF7"/>
    <w:rsid w:val="00422108"/>
    <w:rsid w:val="004257B1"/>
    <w:rsid w:val="004279C1"/>
    <w:rsid w:val="004305E5"/>
    <w:rsid w:val="0043415A"/>
    <w:rsid w:val="00435B4D"/>
    <w:rsid w:val="00437816"/>
    <w:rsid w:val="004402A7"/>
    <w:rsid w:val="004455F9"/>
    <w:rsid w:val="00447B8A"/>
    <w:rsid w:val="00451B37"/>
    <w:rsid w:val="0045678A"/>
    <w:rsid w:val="004570D5"/>
    <w:rsid w:val="00461159"/>
    <w:rsid w:val="00463999"/>
    <w:rsid w:val="00465373"/>
    <w:rsid w:val="004653D8"/>
    <w:rsid w:val="00465796"/>
    <w:rsid w:val="00465C01"/>
    <w:rsid w:val="004736CB"/>
    <w:rsid w:val="00476836"/>
    <w:rsid w:val="00476882"/>
    <w:rsid w:val="00480697"/>
    <w:rsid w:val="00483373"/>
    <w:rsid w:val="004866F9"/>
    <w:rsid w:val="0049017D"/>
    <w:rsid w:val="00491A39"/>
    <w:rsid w:val="00492F6A"/>
    <w:rsid w:val="004941D5"/>
    <w:rsid w:val="004945ED"/>
    <w:rsid w:val="00494C18"/>
    <w:rsid w:val="004A1829"/>
    <w:rsid w:val="004A3F77"/>
    <w:rsid w:val="004B2FD2"/>
    <w:rsid w:val="004B5C70"/>
    <w:rsid w:val="004C14B1"/>
    <w:rsid w:val="004C26AB"/>
    <w:rsid w:val="004C37BE"/>
    <w:rsid w:val="004D3E7B"/>
    <w:rsid w:val="004D48A9"/>
    <w:rsid w:val="004D4A42"/>
    <w:rsid w:val="004D6D18"/>
    <w:rsid w:val="004D7C5E"/>
    <w:rsid w:val="004E18E1"/>
    <w:rsid w:val="004E5313"/>
    <w:rsid w:val="004E59F7"/>
    <w:rsid w:val="004F4790"/>
    <w:rsid w:val="005034DC"/>
    <w:rsid w:val="005038AB"/>
    <w:rsid w:val="0050537B"/>
    <w:rsid w:val="005066F1"/>
    <w:rsid w:val="005122DE"/>
    <w:rsid w:val="00513C28"/>
    <w:rsid w:val="005173FA"/>
    <w:rsid w:val="00517CEC"/>
    <w:rsid w:val="0052012D"/>
    <w:rsid w:val="005202E1"/>
    <w:rsid w:val="00522E14"/>
    <w:rsid w:val="005258D0"/>
    <w:rsid w:val="005270DB"/>
    <w:rsid w:val="00527FF3"/>
    <w:rsid w:val="005362D4"/>
    <w:rsid w:val="00536364"/>
    <w:rsid w:val="00546706"/>
    <w:rsid w:val="00547947"/>
    <w:rsid w:val="00551887"/>
    <w:rsid w:val="0055210F"/>
    <w:rsid w:val="00554497"/>
    <w:rsid w:val="00555F6A"/>
    <w:rsid w:val="005625F4"/>
    <w:rsid w:val="00567BEC"/>
    <w:rsid w:val="00570713"/>
    <w:rsid w:val="00571382"/>
    <w:rsid w:val="00572AB7"/>
    <w:rsid w:val="005762D7"/>
    <w:rsid w:val="00582E0D"/>
    <w:rsid w:val="00587D14"/>
    <w:rsid w:val="00590B23"/>
    <w:rsid w:val="00593450"/>
    <w:rsid w:val="00594CC6"/>
    <w:rsid w:val="00595774"/>
    <w:rsid w:val="00595CE3"/>
    <w:rsid w:val="005B0D42"/>
    <w:rsid w:val="005B169E"/>
    <w:rsid w:val="005B22C5"/>
    <w:rsid w:val="005B2BD2"/>
    <w:rsid w:val="005B3E2B"/>
    <w:rsid w:val="005B4391"/>
    <w:rsid w:val="005B4840"/>
    <w:rsid w:val="005B4FAF"/>
    <w:rsid w:val="005B58DC"/>
    <w:rsid w:val="005B665A"/>
    <w:rsid w:val="005B7270"/>
    <w:rsid w:val="005C1909"/>
    <w:rsid w:val="005C1BA9"/>
    <w:rsid w:val="005C1BAD"/>
    <w:rsid w:val="005C3ABB"/>
    <w:rsid w:val="005C5743"/>
    <w:rsid w:val="005C668F"/>
    <w:rsid w:val="005D50DF"/>
    <w:rsid w:val="005D688D"/>
    <w:rsid w:val="005E0559"/>
    <w:rsid w:val="005E19FE"/>
    <w:rsid w:val="005E5DB9"/>
    <w:rsid w:val="005E737B"/>
    <w:rsid w:val="005F09D7"/>
    <w:rsid w:val="005F284F"/>
    <w:rsid w:val="005F410D"/>
    <w:rsid w:val="00601264"/>
    <w:rsid w:val="006017D7"/>
    <w:rsid w:val="00602B79"/>
    <w:rsid w:val="00617FC3"/>
    <w:rsid w:val="0062292C"/>
    <w:rsid w:val="00624014"/>
    <w:rsid w:val="006342D6"/>
    <w:rsid w:val="00635EDA"/>
    <w:rsid w:val="00636892"/>
    <w:rsid w:val="006374D1"/>
    <w:rsid w:val="00637BE8"/>
    <w:rsid w:val="0064466D"/>
    <w:rsid w:val="00655151"/>
    <w:rsid w:val="00657ABA"/>
    <w:rsid w:val="00657BCF"/>
    <w:rsid w:val="00661772"/>
    <w:rsid w:val="0066387C"/>
    <w:rsid w:val="006662DD"/>
    <w:rsid w:val="00666A9C"/>
    <w:rsid w:val="00666F81"/>
    <w:rsid w:val="00671FA6"/>
    <w:rsid w:val="006774A8"/>
    <w:rsid w:val="00682403"/>
    <w:rsid w:val="006853B8"/>
    <w:rsid w:val="00685A5D"/>
    <w:rsid w:val="00692745"/>
    <w:rsid w:val="006A255F"/>
    <w:rsid w:val="006A7737"/>
    <w:rsid w:val="006B273D"/>
    <w:rsid w:val="006B313F"/>
    <w:rsid w:val="006B344B"/>
    <w:rsid w:val="006B5011"/>
    <w:rsid w:val="006B5374"/>
    <w:rsid w:val="006B6F5C"/>
    <w:rsid w:val="006B7B81"/>
    <w:rsid w:val="006C100C"/>
    <w:rsid w:val="006C1FCA"/>
    <w:rsid w:val="006C71AD"/>
    <w:rsid w:val="006D5C39"/>
    <w:rsid w:val="006E0ED8"/>
    <w:rsid w:val="006E65F4"/>
    <w:rsid w:val="006E6942"/>
    <w:rsid w:val="006F4D0D"/>
    <w:rsid w:val="006F50A8"/>
    <w:rsid w:val="006F65BD"/>
    <w:rsid w:val="00701577"/>
    <w:rsid w:val="00701CDA"/>
    <w:rsid w:val="00703630"/>
    <w:rsid w:val="007038E5"/>
    <w:rsid w:val="007047F7"/>
    <w:rsid w:val="00710052"/>
    <w:rsid w:val="007107D5"/>
    <w:rsid w:val="00715C91"/>
    <w:rsid w:val="00723B6D"/>
    <w:rsid w:val="00726D8A"/>
    <w:rsid w:val="007310EF"/>
    <w:rsid w:val="00731935"/>
    <w:rsid w:val="00732B7B"/>
    <w:rsid w:val="00733F72"/>
    <w:rsid w:val="00736B2D"/>
    <w:rsid w:val="00736FA2"/>
    <w:rsid w:val="0074587F"/>
    <w:rsid w:val="00754817"/>
    <w:rsid w:val="0076028E"/>
    <w:rsid w:val="00762B76"/>
    <w:rsid w:val="0076320B"/>
    <w:rsid w:val="00764314"/>
    <w:rsid w:val="007644CB"/>
    <w:rsid w:val="007706E8"/>
    <w:rsid w:val="00771FBE"/>
    <w:rsid w:val="0078008E"/>
    <w:rsid w:val="00782FF9"/>
    <w:rsid w:val="00783104"/>
    <w:rsid w:val="007850DD"/>
    <w:rsid w:val="00791F3D"/>
    <w:rsid w:val="0079527F"/>
    <w:rsid w:val="007A281B"/>
    <w:rsid w:val="007A44D3"/>
    <w:rsid w:val="007A7EED"/>
    <w:rsid w:val="007B230C"/>
    <w:rsid w:val="007B3A72"/>
    <w:rsid w:val="007B50F4"/>
    <w:rsid w:val="007B6302"/>
    <w:rsid w:val="007C0B69"/>
    <w:rsid w:val="007C16AD"/>
    <w:rsid w:val="007C22F2"/>
    <w:rsid w:val="007C2CC6"/>
    <w:rsid w:val="007C2DE0"/>
    <w:rsid w:val="007C3AD7"/>
    <w:rsid w:val="007C4C5A"/>
    <w:rsid w:val="007C5781"/>
    <w:rsid w:val="007C655D"/>
    <w:rsid w:val="007D188E"/>
    <w:rsid w:val="007D1A70"/>
    <w:rsid w:val="007D2A2A"/>
    <w:rsid w:val="007D32D8"/>
    <w:rsid w:val="007D3F7B"/>
    <w:rsid w:val="007D4A33"/>
    <w:rsid w:val="007E1B97"/>
    <w:rsid w:val="007E1C3F"/>
    <w:rsid w:val="007E28EA"/>
    <w:rsid w:val="007E3DBA"/>
    <w:rsid w:val="007E5A79"/>
    <w:rsid w:val="007E7CFB"/>
    <w:rsid w:val="007F0316"/>
    <w:rsid w:val="007F090F"/>
    <w:rsid w:val="007F0AD7"/>
    <w:rsid w:val="007F0EC4"/>
    <w:rsid w:val="007F58BD"/>
    <w:rsid w:val="00801D62"/>
    <w:rsid w:val="008065BC"/>
    <w:rsid w:val="00806F04"/>
    <w:rsid w:val="008117F2"/>
    <w:rsid w:val="00812060"/>
    <w:rsid w:val="00821374"/>
    <w:rsid w:val="008239FF"/>
    <w:rsid w:val="00823B3B"/>
    <w:rsid w:val="0082530B"/>
    <w:rsid w:val="00827C41"/>
    <w:rsid w:val="0083041D"/>
    <w:rsid w:val="00830FF2"/>
    <w:rsid w:val="0083106E"/>
    <w:rsid w:val="0083492C"/>
    <w:rsid w:val="00837836"/>
    <w:rsid w:val="008422F5"/>
    <w:rsid w:val="00842CB5"/>
    <w:rsid w:val="0085611E"/>
    <w:rsid w:val="008616F6"/>
    <w:rsid w:val="008622DE"/>
    <w:rsid w:val="0086359B"/>
    <w:rsid w:val="00870D1E"/>
    <w:rsid w:val="0087145D"/>
    <w:rsid w:val="0087668F"/>
    <w:rsid w:val="00880063"/>
    <w:rsid w:val="00882C39"/>
    <w:rsid w:val="00884160"/>
    <w:rsid w:val="00887CBA"/>
    <w:rsid w:val="00890BE8"/>
    <w:rsid w:val="008939BA"/>
    <w:rsid w:val="00894DB0"/>
    <w:rsid w:val="00897758"/>
    <w:rsid w:val="00897CDB"/>
    <w:rsid w:val="008A00CC"/>
    <w:rsid w:val="008B0B8B"/>
    <w:rsid w:val="008B226D"/>
    <w:rsid w:val="008B2D63"/>
    <w:rsid w:val="008B7BF6"/>
    <w:rsid w:val="008C2F5E"/>
    <w:rsid w:val="008D49D1"/>
    <w:rsid w:val="008D4BB8"/>
    <w:rsid w:val="008D4F47"/>
    <w:rsid w:val="008D4F9F"/>
    <w:rsid w:val="008D5284"/>
    <w:rsid w:val="008D7407"/>
    <w:rsid w:val="008D7BFF"/>
    <w:rsid w:val="008D7DB1"/>
    <w:rsid w:val="008E205B"/>
    <w:rsid w:val="008E79D6"/>
    <w:rsid w:val="00900F32"/>
    <w:rsid w:val="00901CA2"/>
    <w:rsid w:val="009104BE"/>
    <w:rsid w:val="00911CDD"/>
    <w:rsid w:val="00915315"/>
    <w:rsid w:val="009162C2"/>
    <w:rsid w:val="00916D19"/>
    <w:rsid w:val="009173FE"/>
    <w:rsid w:val="009175FA"/>
    <w:rsid w:val="009177AC"/>
    <w:rsid w:val="0092215B"/>
    <w:rsid w:val="009252EA"/>
    <w:rsid w:val="00931700"/>
    <w:rsid w:val="00933185"/>
    <w:rsid w:val="0093356A"/>
    <w:rsid w:val="00935069"/>
    <w:rsid w:val="00936CDF"/>
    <w:rsid w:val="00936D3B"/>
    <w:rsid w:val="00937EA8"/>
    <w:rsid w:val="009426B2"/>
    <w:rsid w:val="0094339F"/>
    <w:rsid w:val="009603A2"/>
    <w:rsid w:val="00961C82"/>
    <w:rsid w:val="00971DB1"/>
    <w:rsid w:val="0097795E"/>
    <w:rsid w:val="00980276"/>
    <w:rsid w:val="00983203"/>
    <w:rsid w:val="00983466"/>
    <w:rsid w:val="00983B8D"/>
    <w:rsid w:val="009853F9"/>
    <w:rsid w:val="009912BB"/>
    <w:rsid w:val="009922C2"/>
    <w:rsid w:val="00992C9B"/>
    <w:rsid w:val="00994D1B"/>
    <w:rsid w:val="00995415"/>
    <w:rsid w:val="009A2AC8"/>
    <w:rsid w:val="009A2B54"/>
    <w:rsid w:val="009A3A6C"/>
    <w:rsid w:val="009A4470"/>
    <w:rsid w:val="009A6846"/>
    <w:rsid w:val="009A714A"/>
    <w:rsid w:val="009B03F2"/>
    <w:rsid w:val="009B070E"/>
    <w:rsid w:val="009B2181"/>
    <w:rsid w:val="009B2ED6"/>
    <w:rsid w:val="009B3E5F"/>
    <w:rsid w:val="009C4C7F"/>
    <w:rsid w:val="009E1B6A"/>
    <w:rsid w:val="009E2E8A"/>
    <w:rsid w:val="009E2EA7"/>
    <w:rsid w:val="009E7C64"/>
    <w:rsid w:val="009F49E1"/>
    <w:rsid w:val="009F4B80"/>
    <w:rsid w:val="009F6C41"/>
    <w:rsid w:val="009F726F"/>
    <w:rsid w:val="00A0192C"/>
    <w:rsid w:val="00A051AA"/>
    <w:rsid w:val="00A05939"/>
    <w:rsid w:val="00A062B5"/>
    <w:rsid w:val="00A12816"/>
    <w:rsid w:val="00A1287E"/>
    <w:rsid w:val="00A21D3D"/>
    <w:rsid w:val="00A24D3B"/>
    <w:rsid w:val="00A24FDD"/>
    <w:rsid w:val="00A26FBB"/>
    <w:rsid w:val="00A33558"/>
    <w:rsid w:val="00A43288"/>
    <w:rsid w:val="00A45AA8"/>
    <w:rsid w:val="00A47300"/>
    <w:rsid w:val="00A5011E"/>
    <w:rsid w:val="00A56EE3"/>
    <w:rsid w:val="00A57934"/>
    <w:rsid w:val="00A608B5"/>
    <w:rsid w:val="00A60DD6"/>
    <w:rsid w:val="00A62A56"/>
    <w:rsid w:val="00A651F3"/>
    <w:rsid w:val="00A67585"/>
    <w:rsid w:val="00A711F6"/>
    <w:rsid w:val="00A712E8"/>
    <w:rsid w:val="00A71822"/>
    <w:rsid w:val="00A7651E"/>
    <w:rsid w:val="00A771BD"/>
    <w:rsid w:val="00A772AF"/>
    <w:rsid w:val="00A77658"/>
    <w:rsid w:val="00A77BD6"/>
    <w:rsid w:val="00A84297"/>
    <w:rsid w:val="00A87A93"/>
    <w:rsid w:val="00A91C12"/>
    <w:rsid w:val="00A93BAC"/>
    <w:rsid w:val="00A94E12"/>
    <w:rsid w:val="00A9553E"/>
    <w:rsid w:val="00A971EE"/>
    <w:rsid w:val="00AA1A96"/>
    <w:rsid w:val="00AB6A6D"/>
    <w:rsid w:val="00AC23A5"/>
    <w:rsid w:val="00AC4197"/>
    <w:rsid w:val="00AC7277"/>
    <w:rsid w:val="00AC7D52"/>
    <w:rsid w:val="00AD0F0F"/>
    <w:rsid w:val="00AD29FB"/>
    <w:rsid w:val="00AD6B68"/>
    <w:rsid w:val="00AD7CC0"/>
    <w:rsid w:val="00AE30FC"/>
    <w:rsid w:val="00AE38A4"/>
    <w:rsid w:val="00AE791C"/>
    <w:rsid w:val="00AE7D9D"/>
    <w:rsid w:val="00B012B9"/>
    <w:rsid w:val="00B021C8"/>
    <w:rsid w:val="00B05F6B"/>
    <w:rsid w:val="00B10890"/>
    <w:rsid w:val="00B2000E"/>
    <w:rsid w:val="00B20D38"/>
    <w:rsid w:val="00B26C29"/>
    <w:rsid w:val="00B279C1"/>
    <w:rsid w:val="00B36DC2"/>
    <w:rsid w:val="00B36E8F"/>
    <w:rsid w:val="00B41852"/>
    <w:rsid w:val="00B42EE1"/>
    <w:rsid w:val="00B43341"/>
    <w:rsid w:val="00B446E5"/>
    <w:rsid w:val="00B45B2D"/>
    <w:rsid w:val="00B52C00"/>
    <w:rsid w:val="00B54373"/>
    <w:rsid w:val="00B63FFD"/>
    <w:rsid w:val="00B64345"/>
    <w:rsid w:val="00B6543B"/>
    <w:rsid w:val="00B679A9"/>
    <w:rsid w:val="00B71CE3"/>
    <w:rsid w:val="00B72686"/>
    <w:rsid w:val="00B72B73"/>
    <w:rsid w:val="00B76F18"/>
    <w:rsid w:val="00B80242"/>
    <w:rsid w:val="00B802B6"/>
    <w:rsid w:val="00B819BF"/>
    <w:rsid w:val="00B82712"/>
    <w:rsid w:val="00B844CA"/>
    <w:rsid w:val="00B85C78"/>
    <w:rsid w:val="00B85DAA"/>
    <w:rsid w:val="00B921B7"/>
    <w:rsid w:val="00B95DA6"/>
    <w:rsid w:val="00B97771"/>
    <w:rsid w:val="00BA1349"/>
    <w:rsid w:val="00BA2DF4"/>
    <w:rsid w:val="00BA4FFF"/>
    <w:rsid w:val="00BA71C9"/>
    <w:rsid w:val="00BB2887"/>
    <w:rsid w:val="00BB2C17"/>
    <w:rsid w:val="00BB3370"/>
    <w:rsid w:val="00BB77B8"/>
    <w:rsid w:val="00BB7C83"/>
    <w:rsid w:val="00BC261D"/>
    <w:rsid w:val="00BC5180"/>
    <w:rsid w:val="00BC7152"/>
    <w:rsid w:val="00BC7482"/>
    <w:rsid w:val="00BD141B"/>
    <w:rsid w:val="00BD4CDC"/>
    <w:rsid w:val="00BD5403"/>
    <w:rsid w:val="00BD628F"/>
    <w:rsid w:val="00BD7B50"/>
    <w:rsid w:val="00BE329D"/>
    <w:rsid w:val="00BE4FD2"/>
    <w:rsid w:val="00BE76E2"/>
    <w:rsid w:val="00BF02E6"/>
    <w:rsid w:val="00BF414F"/>
    <w:rsid w:val="00BF5F01"/>
    <w:rsid w:val="00BF6859"/>
    <w:rsid w:val="00BF6E37"/>
    <w:rsid w:val="00BF75AB"/>
    <w:rsid w:val="00C01A48"/>
    <w:rsid w:val="00C03C3F"/>
    <w:rsid w:val="00C05710"/>
    <w:rsid w:val="00C06B63"/>
    <w:rsid w:val="00C107DC"/>
    <w:rsid w:val="00C16584"/>
    <w:rsid w:val="00C20051"/>
    <w:rsid w:val="00C20B60"/>
    <w:rsid w:val="00C23308"/>
    <w:rsid w:val="00C33ABC"/>
    <w:rsid w:val="00C37C52"/>
    <w:rsid w:val="00C41002"/>
    <w:rsid w:val="00C42EDE"/>
    <w:rsid w:val="00C431BD"/>
    <w:rsid w:val="00C45BD9"/>
    <w:rsid w:val="00C47440"/>
    <w:rsid w:val="00C51263"/>
    <w:rsid w:val="00C51D5D"/>
    <w:rsid w:val="00C52345"/>
    <w:rsid w:val="00C62305"/>
    <w:rsid w:val="00C64B31"/>
    <w:rsid w:val="00C76EBD"/>
    <w:rsid w:val="00C8003A"/>
    <w:rsid w:val="00C81931"/>
    <w:rsid w:val="00C81EBB"/>
    <w:rsid w:val="00C84104"/>
    <w:rsid w:val="00C842BC"/>
    <w:rsid w:val="00C84C65"/>
    <w:rsid w:val="00C92DE1"/>
    <w:rsid w:val="00C9338D"/>
    <w:rsid w:val="00C957CA"/>
    <w:rsid w:val="00C976DE"/>
    <w:rsid w:val="00CA024C"/>
    <w:rsid w:val="00CA39C9"/>
    <w:rsid w:val="00CA41EC"/>
    <w:rsid w:val="00CA4468"/>
    <w:rsid w:val="00CA4FDA"/>
    <w:rsid w:val="00CB2306"/>
    <w:rsid w:val="00CB3195"/>
    <w:rsid w:val="00CB3DCC"/>
    <w:rsid w:val="00CB5550"/>
    <w:rsid w:val="00CB6472"/>
    <w:rsid w:val="00CB68A5"/>
    <w:rsid w:val="00CB7C87"/>
    <w:rsid w:val="00CC1A29"/>
    <w:rsid w:val="00CC264F"/>
    <w:rsid w:val="00CC319A"/>
    <w:rsid w:val="00CC4E0F"/>
    <w:rsid w:val="00CD06D5"/>
    <w:rsid w:val="00CD1198"/>
    <w:rsid w:val="00CD1ACA"/>
    <w:rsid w:val="00CD23B9"/>
    <w:rsid w:val="00CE05A9"/>
    <w:rsid w:val="00CE2385"/>
    <w:rsid w:val="00CE4D8D"/>
    <w:rsid w:val="00CE5229"/>
    <w:rsid w:val="00CE59C2"/>
    <w:rsid w:val="00CE760A"/>
    <w:rsid w:val="00CF5C19"/>
    <w:rsid w:val="00D035C5"/>
    <w:rsid w:val="00D04361"/>
    <w:rsid w:val="00D078DF"/>
    <w:rsid w:val="00D11EEB"/>
    <w:rsid w:val="00D12139"/>
    <w:rsid w:val="00D14419"/>
    <w:rsid w:val="00D1495B"/>
    <w:rsid w:val="00D166F0"/>
    <w:rsid w:val="00D16CD2"/>
    <w:rsid w:val="00D16D43"/>
    <w:rsid w:val="00D16D5B"/>
    <w:rsid w:val="00D17E68"/>
    <w:rsid w:val="00D21E7A"/>
    <w:rsid w:val="00D232EB"/>
    <w:rsid w:val="00D241B3"/>
    <w:rsid w:val="00D2581D"/>
    <w:rsid w:val="00D26C73"/>
    <w:rsid w:val="00D31A0E"/>
    <w:rsid w:val="00D34C7D"/>
    <w:rsid w:val="00D351EC"/>
    <w:rsid w:val="00D37392"/>
    <w:rsid w:val="00D47035"/>
    <w:rsid w:val="00D500F1"/>
    <w:rsid w:val="00D542C9"/>
    <w:rsid w:val="00D56996"/>
    <w:rsid w:val="00D634A5"/>
    <w:rsid w:val="00D63E11"/>
    <w:rsid w:val="00D64681"/>
    <w:rsid w:val="00D651B2"/>
    <w:rsid w:val="00D6594B"/>
    <w:rsid w:val="00D74E0D"/>
    <w:rsid w:val="00D77A05"/>
    <w:rsid w:val="00D810F4"/>
    <w:rsid w:val="00D82010"/>
    <w:rsid w:val="00D823DA"/>
    <w:rsid w:val="00D832A8"/>
    <w:rsid w:val="00D8790B"/>
    <w:rsid w:val="00D920FD"/>
    <w:rsid w:val="00D926F1"/>
    <w:rsid w:val="00D92C59"/>
    <w:rsid w:val="00D93063"/>
    <w:rsid w:val="00D94A88"/>
    <w:rsid w:val="00DA0E4A"/>
    <w:rsid w:val="00DA1CBC"/>
    <w:rsid w:val="00DA42EF"/>
    <w:rsid w:val="00DB07A7"/>
    <w:rsid w:val="00DB0B7B"/>
    <w:rsid w:val="00DB6D79"/>
    <w:rsid w:val="00DB6DFC"/>
    <w:rsid w:val="00DC0365"/>
    <w:rsid w:val="00DC2FFD"/>
    <w:rsid w:val="00DC5606"/>
    <w:rsid w:val="00DC7150"/>
    <w:rsid w:val="00DC7A81"/>
    <w:rsid w:val="00DD18BF"/>
    <w:rsid w:val="00DD35DF"/>
    <w:rsid w:val="00DD524F"/>
    <w:rsid w:val="00DD74BF"/>
    <w:rsid w:val="00DE2717"/>
    <w:rsid w:val="00DE2B98"/>
    <w:rsid w:val="00DE3AB7"/>
    <w:rsid w:val="00DE52D7"/>
    <w:rsid w:val="00DF206A"/>
    <w:rsid w:val="00DF2B87"/>
    <w:rsid w:val="00DF2BFD"/>
    <w:rsid w:val="00DF5755"/>
    <w:rsid w:val="00E01A60"/>
    <w:rsid w:val="00E14E3D"/>
    <w:rsid w:val="00E1509F"/>
    <w:rsid w:val="00E16473"/>
    <w:rsid w:val="00E20597"/>
    <w:rsid w:val="00E22568"/>
    <w:rsid w:val="00E2263A"/>
    <w:rsid w:val="00E22BA6"/>
    <w:rsid w:val="00E232F4"/>
    <w:rsid w:val="00E263A6"/>
    <w:rsid w:val="00E2665D"/>
    <w:rsid w:val="00E3078E"/>
    <w:rsid w:val="00E32231"/>
    <w:rsid w:val="00E327F2"/>
    <w:rsid w:val="00E334F8"/>
    <w:rsid w:val="00E36095"/>
    <w:rsid w:val="00E41365"/>
    <w:rsid w:val="00E422F3"/>
    <w:rsid w:val="00E45306"/>
    <w:rsid w:val="00E46A0D"/>
    <w:rsid w:val="00E46AA3"/>
    <w:rsid w:val="00E4744B"/>
    <w:rsid w:val="00E4768D"/>
    <w:rsid w:val="00E513AE"/>
    <w:rsid w:val="00E67970"/>
    <w:rsid w:val="00E71452"/>
    <w:rsid w:val="00E77F7E"/>
    <w:rsid w:val="00E839CF"/>
    <w:rsid w:val="00E9026A"/>
    <w:rsid w:val="00E91BB7"/>
    <w:rsid w:val="00EA0E82"/>
    <w:rsid w:val="00EA1BFB"/>
    <w:rsid w:val="00EA2432"/>
    <w:rsid w:val="00EA27C7"/>
    <w:rsid w:val="00EA3D70"/>
    <w:rsid w:val="00EA46CD"/>
    <w:rsid w:val="00EA744A"/>
    <w:rsid w:val="00EC10ED"/>
    <w:rsid w:val="00EC1882"/>
    <w:rsid w:val="00EC6659"/>
    <w:rsid w:val="00EC69E2"/>
    <w:rsid w:val="00ED0950"/>
    <w:rsid w:val="00EE0450"/>
    <w:rsid w:val="00EE0BA8"/>
    <w:rsid w:val="00EE3ED9"/>
    <w:rsid w:val="00EE50E3"/>
    <w:rsid w:val="00EE747A"/>
    <w:rsid w:val="00EE77D3"/>
    <w:rsid w:val="00EF0054"/>
    <w:rsid w:val="00EF24A2"/>
    <w:rsid w:val="00EF347A"/>
    <w:rsid w:val="00EF4763"/>
    <w:rsid w:val="00EF7E41"/>
    <w:rsid w:val="00F0125B"/>
    <w:rsid w:val="00F03C8B"/>
    <w:rsid w:val="00F12A93"/>
    <w:rsid w:val="00F1760F"/>
    <w:rsid w:val="00F2036B"/>
    <w:rsid w:val="00F21940"/>
    <w:rsid w:val="00F2473E"/>
    <w:rsid w:val="00F32818"/>
    <w:rsid w:val="00F32952"/>
    <w:rsid w:val="00F33156"/>
    <w:rsid w:val="00F41B01"/>
    <w:rsid w:val="00F43BD5"/>
    <w:rsid w:val="00F45543"/>
    <w:rsid w:val="00F551D4"/>
    <w:rsid w:val="00F56A65"/>
    <w:rsid w:val="00F60C30"/>
    <w:rsid w:val="00F6137D"/>
    <w:rsid w:val="00F65103"/>
    <w:rsid w:val="00F66F1C"/>
    <w:rsid w:val="00F70D28"/>
    <w:rsid w:val="00F73B93"/>
    <w:rsid w:val="00F8208C"/>
    <w:rsid w:val="00F82C80"/>
    <w:rsid w:val="00F84F8E"/>
    <w:rsid w:val="00F867F6"/>
    <w:rsid w:val="00F94CC8"/>
    <w:rsid w:val="00FA2E12"/>
    <w:rsid w:val="00FA3366"/>
    <w:rsid w:val="00FA6352"/>
    <w:rsid w:val="00FB6C0F"/>
    <w:rsid w:val="00FC3712"/>
    <w:rsid w:val="00FC5B78"/>
    <w:rsid w:val="00FC6C58"/>
    <w:rsid w:val="00FC6CB6"/>
    <w:rsid w:val="00FD0328"/>
    <w:rsid w:val="00FD0AFB"/>
    <w:rsid w:val="00FD1B81"/>
    <w:rsid w:val="00FD37F0"/>
    <w:rsid w:val="00FD4BC7"/>
    <w:rsid w:val="00FD5CB8"/>
    <w:rsid w:val="00FE121B"/>
    <w:rsid w:val="00FE1794"/>
    <w:rsid w:val="00FE55A4"/>
    <w:rsid w:val="00FE74E0"/>
    <w:rsid w:val="00FE7BC3"/>
    <w:rsid w:val="00FF0A62"/>
    <w:rsid w:val="00FF306B"/>
    <w:rsid w:val="00FF57CB"/>
    <w:rsid w:val="00FF73FA"/>
    <w:rsid w:val="319AEE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00A444"/>
  <w15:docId w15:val="{739F7C47-8146-47C6-8FD4-AF9686447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44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table" w:styleId="TableGrid">
    <w:name w:val="Table Grid"/>
    <w:basedOn w:val="TableNormal"/>
    <w:uiPriority w:val="39"/>
    <w:rsid w:val="00A971EE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nhideWhenUsed/>
    <w:rsid w:val="00A971EE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A971EE"/>
    <w:pPr>
      <w:spacing w:after="16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71EE"/>
    <w:rPr>
      <w:rFonts w:asciiTheme="minorHAnsi" w:eastAsiaTheme="minorHAnsi" w:hAnsiTheme="minorHAnsi" w:cstheme="minorBidi"/>
    </w:rPr>
  </w:style>
  <w:style w:type="paragraph" w:styleId="ListParagraph">
    <w:name w:val="List Paragraph"/>
    <w:basedOn w:val="Normal"/>
    <w:qFormat/>
    <w:rsid w:val="00447B8A"/>
    <w:pPr>
      <w:spacing w:before="120" w:line="276" w:lineRule="auto"/>
      <w:ind w:left="720"/>
      <w:contextualSpacing/>
    </w:pPr>
    <w:rPr>
      <w:rFonts w:ascii="Calibri" w:hAnsi="Calibri"/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3661"/>
    <w:pPr>
      <w:spacing w:after="200"/>
    </w:pPr>
    <w:rPr>
      <w:rFonts w:ascii="Times New Roman" w:eastAsia="Calibri" w:hAnsi="Times New Roman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3661"/>
    <w:rPr>
      <w:rFonts w:asciiTheme="minorHAnsi" w:eastAsiaTheme="minorHAnsi" w:hAnsiTheme="minorHAnsi" w:cstheme="minorBidi"/>
      <w:b/>
      <w:bCs/>
    </w:rPr>
  </w:style>
  <w:style w:type="character" w:styleId="Hyperlink">
    <w:name w:val="Hyperlink"/>
    <w:basedOn w:val="DefaultParagraphFont"/>
    <w:uiPriority w:val="99"/>
    <w:unhideWhenUsed/>
    <w:rsid w:val="009F49E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56EE3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2BC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E18E1"/>
    <w:rPr>
      <w:sz w:val="24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5449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111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26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4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763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01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08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7345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8521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7627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677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407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02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39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591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1D7BF13958C64483E7E107A08507EA" ma:contentTypeVersion="3704" ma:contentTypeDescription="Create a new document." ma:contentTypeScope="" ma:versionID="9debcf002c7784e4bb0a3c63803bfc6f">
  <xsd:schema xmlns:xsd="http://www.w3.org/2001/XMLSchema" xmlns:xs="http://www.w3.org/2001/XMLSchema" xmlns:p="http://schemas.microsoft.com/office/2006/metadata/properties" xmlns:ns1="http://schemas.microsoft.com/sharepoint/v3" xmlns:ns2="b457ba54-12e9-41a3-ab87-ffd5bc645430" xmlns:ns3="37d47695-dda2-48a2-87bc-2a1f7ac7fedc" targetNamespace="http://schemas.microsoft.com/office/2006/metadata/properties" ma:root="true" ma:fieldsID="3e0583e3e1b09585c8cbbab8ee620ba2" ns1:_="" ns2:_="" ns3:_="">
    <xsd:import namespace="http://schemas.microsoft.com/sharepoint/v3"/>
    <xsd:import namespace="b457ba54-12e9-41a3-ab87-ffd5bc645430"/>
    <xsd:import namespace="37d47695-dda2-48a2-87bc-2a1f7ac7fe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1:_ip_UnifiedCompliancePolicyProperties" minOccurs="0"/>
                <xsd:element ref="ns1:_ip_UnifiedCompliancePolicyUIActio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3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4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57ba54-12e9-41a3-ab87-ffd5bc645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6f79346d-4f46-4bf1-b4df-486c6d391f3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d47695-dda2-48a2-87bc-2a1f7ac7fed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ebea8f4f-161d-469c-9cf2-f7071433846c}" ma:internalName="TaxCatchAll" ma:showField="CatchAllData" ma:web="37d47695-dda2-48a2-87bc-2a1f7ac7fed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  <TaxCatchAll xmlns="37d47695-dda2-48a2-87bc-2a1f7ac7fedc" xsi:nil="true"/>
    <lcf76f155ced4ddcb4097134ff3c332f xmlns="b457ba54-12e9-41a3-ab87-ffd5bc64543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581905B-2F09-4CB0-90EE-137AEAAA6868}"/>
</file>

<file path=customXml/itemProps2.xml><?xml version="1.0" encoding="utf-8"?>
<ds:datastoreItem xmlns:ds="http://schemas.openxmlformats.org/officeDocument/2006/customXml" ds:itemID="{153FF660-CCF1-4512-96BC-1D7D61FD195C}">
  <ds:schemaRefs>
    <ds:schemaRef ds:uri="http://schemas.openxmlformats.org/package/2006/metadata/core-properties"/>
    <ds:schemaRef ds:uri="http://purl.org/dc/terms/"/>
    <ds:schemaRef ds:uri="http://www.w3.org/XML/1998/namespace"/>
    <ds:schemaRef ds:uri="http://purl.org/dc/dcmitype/"/>
    <ds:schemaRef ds:uri="b3b59848-949a-4ed4-8036-feb011ce2b52"/>
    <ds:schemaRef ds:uri="http://schemas.microsoft.com/office/2006/metadata/properties"/>
    <ds:schemaRef ds:uri="http://purl.org/dc/elements/1.1/"/>
    <ds:schemaRef ds:uri="http://schemas.microsoft.com/office/2006/documentManagement/types"/>
    <ds:schemaRef ds:uri="37d47695-dda2-48a2-87bc-2a1f7ac7fedc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500</Words>
  <Characters>285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Windows User</dc:creator>
  <cp:keywords/>
  <cp:lastModifiedBy>Venus Bachelder (GCE)</cp:lastModifiedBy>
  <cp:revision>60</cp:revision>
  <dcterms:created xsi:type="dcterms:W3CDTF">2022-11-01T16:54:00Z</dcterms:created>
  <dcterms:modified xsi:type="dcterms:W3CDTF">2023-02-09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911D7BF13958C64483E7E107A08507EA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/>
  </property>
  <property fmtid="{D5CDD505-2E9C-101B-9397-08002B2CF9AE}" pid="10" name="DocumentCategory">
    <vt:lpwstr/>
  </property>
  <property fmtid="{D5CDD505-2E9C-101B-9397-08002B2CF9AE}" pid="11" name="DocumentSubject">
    <vt:lpwstr/>
  </property>
  <property fmtid="{D5CDD505-2E9C-101B-9397-08002B2CF9AE}" pid="12" name="GrammarlyDocumentId">
    <vt:lpwstr>194fc41a9cd53eb2f063883426bd863c4998675128013532bf860716a9c8c80b</vt:lpwstr>
  </property>
  <property fmtid="{D5CDD505-2E9C-101B-9397-08002B2CF9AE}" pid="13" name="MediaServiceImageTags">
    <vt:lpwstr/>
  </property>
</Properties>
</file>